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1541146"/>
        <w:docPartObj>
          <w:docPartGallery w:val="Cover Pages"/>
          <w:docPartUnique/>
        </w:docPartObj>
      </w:sdtPr>
      <w:sdtEndPr/>
      <w:sdtContent>
        <w:p w14:paraId="0221EFF9" w14:textId="7D7E3489" w:rsidR="002A5545" w:rsidRDefault="002A5545">
          <w:pPr>
            <w:widowControl/>
            <w:suppressAutoHyphens w:val="0"/>
            <w:spacing w:after="160" w:line="259" w:lineRule="auto"/>
            <w:jc w:val="left"/>
            <w:rPr>
              <w:rFonts w:eastAsia="Times New Roman" w:cs="Times New Roman"/>
            </w:rPr>
          </w:pPr>
          <w:r w:rsidRPr="002A5545">
            <w:rPr>
              <w:rFonts w:eastAsia="Times New Roman" w:cs="Times New Roman"/>
              <w:noProof/>
              <w:lang w:val="en-US"/>
            </w:rPr>
            <mc:AlternateContent>
              <mc:Choice Requires="wps">
                <w:drawing>
                  <wp:anchor distT="0" distB="0" distL="114300" distR="114300" simplePos="0" relativeHeight="251658752" behindDoc="0" locked="0" layoutInCell="1" allowOverlap="1" wp14:anchorId="41144589" wp14:editId="5084E4E9">
                    <wp:simplePos x="0" y="0"/>
                    <wp:positionH relativeFrom="margin">
                      <wp:posOffset>-685800</wp:posOffset>
                    </wp:positionH>
                    <wp:positionV relativeFrom="margin">
                      <wp:posOffset>-571500</wp:posOffset>
                    </wp:positionV>
                    <wp:extent cx="1712890" cy="908685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9086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87"/>
                                  <w:gridCol w:w="5954"/>
                                </w:tblGrid>
                                <w:tr w:rsidR="006774AD" w14:paraId="4042197F" w14:textId="77777777" w:rsidTr="002A5545">
                                  <w:trPr>
                                    <w:trHeight w:val="14"/>
                                    <w:jc w:val="center"/>
                                  </w:trPr>
                                  <w:tc>
                                    <w:tcPr>
                                      <w:tcW w:w="2568" w:type="pct"/>
                                      <w:vAlign w:val="center"/>
                                    </w:tcPr>
                                    <w:p w14:paraId="3BAB651E" w14:textId="3D071F99" w:rsidR="006774AD" w:rsidRPr="002A5545" w:rsidRDefault="0070771D">
                                      <w:pPr>
                                        <w:jc w:val="right"/>
                                        <w:rPr>
                                          <w:rFonts w:ascii="Goudy Old Style" w:hAnsi="Goudy Old Style"/>
                                          <w:b/>
                                          <w:noProof/>
                                          <w:sz w:val="96"/>
                                          <w:szCs w:val="96"/>
                                        </w:rPr>
                                      </w:pPr>
                                      <w:r>
                                        <w:rPr>
                                          <w:rFonts w:ascii="Goudy Old Style" w:hAnsi="Goudy Old Style"/>
                                          <w:b/>
                                          <w:noProof/>
                                          <w:color w:val="800000"/>
                                          <w:sz w:val="96"/>
                                          <w:szCs w:val="96"/>
                                        </w:rPr>
                                        <w:t>M</w:t>
                                      </w:r>
                                      <w:bookmarkStart w:id="0" w:name="_GoBack"/>
                                      <w:r>
                                        <w:rPr>
                                          <w:rFonts w:ascii="Goudy Old Style" w:hAnsi="Goudy Old Style"/>
                                          <w:b/>
                                          <w:noProof/>
                                          <w:color w:val="800000"/>
                                          <w:sz w:val="96"/>
                                          <w:szCs w:val="96"/>
                                        </w:rPr>
                                        <w:t>alac</w:t>
                                      </w:r>
                                      <w:bookmarkEnd w:id="0"/>
                                      <w:r>
                                        <w:rPr>
                                          <w:rFonts w:ascii="Goudy Old Style" w:hAnsi="Goudy Old Style"/>
                                          <w:b/>
                                          <w:noProof/>
                                          <w:color w:val="800000"/>
                                          <w:sz w:val="96"/>
                                          <w:szCs w:val="96"/>
                                        </w:rPr>
                                        <w:t>hi</w:t>
                                      </w:r>
                                    </w:p>
                                  </w:tc>
                                  <w:tc>
                                    <w:tcPr>
                                      <w:tcW w:w="2432" w:type="pct"/>
                                      <w:vAlign w:val="center"/>
                                    </w:tcPr>
                                    <w:p w14:paraId="3953005F" w14:textId="77777777" w:rsidR="006774AD" w:rsidRDefault="006774AD">
                                      <w:pPr>
                                        <w:pStyle w:val="NoSpacing"/>
                                        <w:rPr>
                                          <w:caps/>
                                          <w:color w:val="ED7D31" w:themeColor="accent2"/>
                                          <w:sz w:val="26"/>
                                          <w:szCs w:val="26"/>
                                        </w:rPr>
                                      </w:pPr>
                                    </w:p>
                                  </w:tc>
                                </w:tr>
                                <w:tr w:rsidR="006774AD" w14:paraId="1ADAC236" w14:textId="77777777">
                                  <w:trPr>
                                    <w:jc w:val="center"/>
                                  </w:trPr>
                                  <w:tc>
                                    <w:tcPr>
                                      <w:tcW w:w="2568" w:type="pct"/>
                                      <w:vAlign w:val="center"/>
                                    </w:tcPr>
                                    <w:p w14:paraId="0DBA1C30" w14:textId="5ADB3476" w:rsidR="006774AD" w:rsidRDefault="00144735">
                                      <w:pPr>
                                        <w:jc w:val="right"/>
                                      </w:pPr>
                                      <w:r>
                                        <w:rPr>
                                          <w:noProof/>
                                          <w:lang w:val="en-US"/>
                                        </w:rPr>
                                        <w:drawing>
                                          <wp:inline distT="0" distB="0" distL="0" distR="0" wp14:anchorId="267887D5" wp14:editId="0CACBA84">
                                            <wp:extent cx="3088924" cy="4998128"/>
                                            <wp:effectExtent l="0" t="0" r="0" b="0"/>
                                            <wp:docPr id="4" name="Picture 4" descr="Image result for prophet mala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rophet malach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7255" cy="5060150"/>
                                                    </a:xfrm>
                                                    <a:prstGeom prst="rect">
                                                      <a:avLst/>
                                                    </a:prstGeom>
                                                    <a:noFill/>
                                                    <a:ln>
                                                      <a:noFill/>
                                                    </a:ln>
                                                  </pic:spPr>
                                                </pic:pic>
                                              </a:graphicData>
                                            </a:graphic>
                                          </wp:inline>
                                        </w:drawing>
                                      </w:r>
                                    </w:p>
                                    <w:sdt>
                                      <w:sdtPr>
                                        <w:rPr>
                                          <w:rFonts w:ascii="Goudy Old Style" w:hAnsi="Goudy Old Style"/>
                                          <w:b/>
                                          <w:caps/>
                                          <w:color w:val="000000" w:themeColor="text1"/>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7D821D9" w14:textId="64298470" w:rsidR="006774AD" w:rsidRPr="0094778F" w:rsidRDefault="0070771D">
                                          <w:pPr>
                                            <w:pStyle w:val="NoSpacing"/>
                                            <w:spacing w:line="312" w:lineRule="auto"/>
                                            <w:jc w:val="right"/>
                                            <w:rPr>
                                              <w:rFonts w:ascii="Goudy Old Style" w:hAnsi="Goudy Old Style"/>
                                              <w:b/>
                                              <w:caps/>
                                              <w:color w:val="000000" w:themeColor="text1"/>
                                              <w:sz w:val="56"/>
                                              <w:szCs w:val="56"/>
                                            </w:rPr>
                                          </w:pPr>
                                          <w:r>
                                            <w:rPr>
                                              <w:rFonts w:ascii="Goudy Old Style" w:hAnsi="Goudy Old Style"/>
                                              <w:b/>
                                              <w:caps/>
                                              <w:color w:val="000000" w:themeColor="text1"/>
                                              <w:sz w:val="56"/>
                                              <w:szCs w:val="56"/>
                                            </w:rPr>
                                            <w:t>Malachi</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79975573" w14:textId="0FFD1C64" w:rsidR="006774AD" w:rsidRDefault="00826B6C" w:rsidP="002A5545">
                                          <w:pPr>
                                            <w:jc w:val="right"/>
                                            <w:rPr>
                                              <w:sz w:val="24"/>
                                              <w:szCs w:val="24"/>
                                            </w:rPr>
                                          </w:pPr>
                                          <w:r>
                                            <w:rPr>
                                              <w:color w:val="000000" w:themeColor="text1"/>
                                              <w:sz w:val="24"/>
                                              <w:szCs w:val="24"/>
                                            </w:rPr>
                                            <w:t xml:space="preserve">     </w:t>
                                          </w:r>
                                        </w:p>
                                      </w:sdtContent>
                                    </w:sdt>
                                  </w:tc>
                                  <w:tc>
                                    <w:tcPr>
                                      <w:tcW w:w="2432" w:type="pct"/>
                                      <w:vAlign w:val="center"/>
                                    </w:tcPr>
                                    <w:p w14:paraId="3DB611E4" w14:textId="4FBB8897" w:rsidR="006774AD" w:rsidRPr="002A5545" w:rsidRDefault="0070771D">
                                      <w:pPr>
                                        <w:pStyle w:val="NoSpacing"/>
                                        <w:rPr>
                                          <w:rFonts w:ascii="Goudy Old Style" w:hAnsi="Goudy Old Style"/>
                                          <w:b/>
                                          <w:caps/>
                                          <w:color w:val="800000"/>
                                          <w:sz w:val="26"/>
                                          <w:szCs w:val="26"/>
                                        </w:rPr>
                                      </w:pPr>
                                      <w:r>
                                        <w:rPr>
                                          <w:rFonts w:ascii="Goudy Old Style" w:hAnsi="Goudy Old Style"/>
                                          <w:b/>
                                          <w:caps/>
                                          <w:color w:val="800000"/>
                                          <w:sz w:val="26"/>
                                          <w:szCs w:val="26"/>
                                        </w:rPr>
                                        <w:t>Malachi</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0CD92E13" w14:textId="65B3CCC0" w:rsidR="006774AD" w:rsidRDefault="0070771D">
                                          <w:pPr>
                                            <w:rPr>
                                              <w:color w:val="000000" w:themeColor="text1"/>
                                            </w:rPr>
                                          </w:pPr>
                                          <w:r>
                                            <w:rPr>
                                              <w:color w:val="000000" w:themeColor="text1"/>
                                            </w:rPr>
                                            <w:t>The Book of Malachi</w:t>
                                          </w:r>
                                        </w:p>
                                      </w:sdtContent>
                                    </w:sdt>
                                    <w:sdt>
                                      <w:sdtPr>
                                        <w:rPr>
                                          <w:rFonts w:ascii="Goudy Old Style" w:hAnsi="Goudy Old Style"/>
                                          <w:color w:val="800000"/>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02C94501" w14:textId="20C5E058" w:rsidR="006774AD" w:rsidRPr="002A5545" w:rsidRDefault="0070771D">
                                          <w:pPr>
                                            <w:pStyle w:val="NoSpacing"/>
                                            <w:rPr>
                                              <w:rFonts w:ascii="Goudy Old Style" w:hAnsi="Goudy Old Style"/>
                                              <w:color w:val="800000"/>
                                              <w:sz w:val="26"/>
                                              <w:szCs w:val="26"/>
                                            </w:rPr>
                                          </w:pPr>
                                          <w:r>
                                            <w:rPr>
                                              <w:rFonts w:ascii="Goudy Old Style" w:hAnsi="Goudy Old Style"/>
                                              <w:color w:val="800000"/>
                                              <w:sz w:val="26"/>
                                              <w:szCs w:val="26"/>
                                            </w:rPr>
                                            <w:t>Malachi the Prophet</w:t>
                                          </w:r>
                                        </w:p>
                                      </w:sdtContent>
                                    </w:sdt>
                                    <w:p w14:paraId="7E68F061" w14:textId="33C05ECC" w:rsidR="006774AD" w:rsidRDefault="00826B6C">
                                      <w:pPr>
                                        <w:pStyle w:val="NoSpacing"/>
                                      </w:pPr>
                                      <w:sdt>
                                        <w:sdtPr>
                                          <w:rPr>
                                            <w:rFonts w:ascii="Goudy Old Style" w:hAnsi="Goudy Old Style"/>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774AD" w:rsidRPr="0094778F">
                                            <w:rPr>
                                              <w:rFonts w:ascii="Goudy Old Style" w:hAnsi="Goudy Old Style"/>
                                              <w:color w:val="44546A" w:themeColor="text2"/>
                                            </w:rPr>
                                            <w:t>A Bible for You to Study and make Notes With.</w:t>
                                          </w:r>
                                        </w:sdtContent>
                                      </w:sdt>
                                    </w:p>
                                  </w:tc>
                                </w:tr>
                              </w:tbl>
                              <w:p w14:paraId="55595DAB" w14:textId="77777777" w:rsidR="006774AD" w:rsidRDefault="006774A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41144589" id="_x0000_t202" coordsize="21600,21600" o:spt="202" path="m,l,21600r21600,l21600,xe">
                    <v:stroke joinstyle="miter"/>
                    <v:path gradientshapeok="t" o:connecttype="rect"/>
                  </v:shapetype>
                  <v:shape id="Text Box 138" o:spid="_x0000_s1026" type="#_x0000_t202" style="position:absolute;margin-left:-54pt;margin-top:-45pt;width:134.85pt;height:715.5pt;z-index:251658752;visibility:visible;mso-wrap-style:square;mso-width-percent:941;mso-height-percent:0;mso-wrap-distance-left:9pt;mso-wrap-distance-top:0;mso-wrap-distance-right:9pt;mso-wrap-distance-bottom:0;mso-position-horizontal:absolute;mso-position-horizontal-relative:margin;mso-position-vertical:absolute;mso-position-vertical-relative:margin;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87"/>
                            <w:gridCol w:w="5954"/>
                          </w:tblGrid>
                          <w:tr w:rsidR="006774AD" w14:paraId="4042197F" w14:textId="77777777" w:rsidTr="002A5545">
                            <w:trPr>
                              <w:trHeight w:val="14"/>
                              <w:jc w:val="center"/>
                            </w:trPr>
                            <w:tc>
                              <w:tcPr>
                                <w:tcW w:w="2568" w:type="pct"/>
                                <w:vAlign w:val="center"/>
                              </w:tcPr>
                              <w:p w14:paraId="3BAB651E" w14:textId="3D071F99" w:rsidR="006774AD" w:rsidRPr="002A5545" w:rsidRDefault="0070771D">
                                <w:pPr>
                                  <w:jc w:val="right"/>
                                  <w:rPr>
                                    <w:rFonts w:ascii="Goudy Old Style" w:hAnsi="Goudy Old Style"/>
                                    <w:b/>
                                    <w:noProof/>
                                    <w:sz w:val="96"/>
                                    <w:szCs w:val="96"/>
                                  </w:rPr>
                                </w:pPr>
                                <w:r>
                                  <w:rPr>
                                    <w:rFonts w:ascii="Goudy Old Style" w:hAnsi="Goudy Old Style"/>
                                    <w:b/>
                                    <w:noProof/>
                                    <w:color w:val="800000"/>
                                    <w:sz w:val="96"/>
                                    <w:szCs w:val="96"/>
                                  </w:rPr>
                                  <w:t>M</w:t>
                                </w:r>
                                <w:bookmarkStart w:id="1" w:name="_GoBack"/>
                                <w:r>
                                  <w:rPr>
                                    <w:rFonts w:ascii="Goudy Old Style" w:hAnsi="Goudy Old Style"/>
                                    <w:b/>
                                    <w:noProof/>
                                    <w:color w:val="800000"/>
                                    <w:sz w:val="96"/>
                                    <w:szCs w:val="96"/>
                                  </w:rPr>
                                  <w:t>alac</w:t>
                                </w:r>
                                <w:bookmarkEnd w:id="1"/>
                                <w:r>
                                  <w:rPr>
                                    <w:rFonts w:ascii="Goudy Old Style" w:hAnsi="Goudy Old Style"/>
                                    <w:b/>
                                    <w:noProof/>
                                    <w:color w:val="800000"/>
                                    <w:sz w:val="96"/>
                                    <w:szCs w:val="96"/>
                                  </w:rPr>
                                  <w:t>hi</w:t>
                                </w:r>
                              </w:p>
                            </w:tc>
                            <w:tc>
                              <w:tcPr>
                                <w:tcW w:w="2432" w:type="pct"/>
                                <w:vAlign w:val="center"/>
                              </w:tcPr>
                              <w:p w14:paraId="3953005F" w14:textId="77777777" w:rsidR="006774AD" w:rsidRDefault="006774AD">
                                <w:pPr>
                                  <w:pStyle w:val="NoSpacing"/>
                                  <w:rPr>
                                    <w:caps/>
                                    <w:color w:val="ED7D31" w:themeColor="accent2"/>
                                    <w:sz w:val="26"/>
                                    <w:szCs w:val="26"/>
                                  </w:rPr>
                                </w:pPr>
                              </w:p>
                            </w:tc>
                          </w:tr>
                          <w:tr w:rsidR="006774AD" w14:paraId="1ADAC236" w14:textId="77777777">
                            <w:trPr>
                              <w:jc w:val="center"/>
                            </w:trPr>
                            <w:tc>
                              <w:tcPr>
                                <w:tcW w:w="2568" w:type="pct"/>
                                <w:vAlign w:val="center"/>
                              </w:tcPr>
                              <w:p w14:paraId="0DBA1C30" w14:textId="5ADB3476" w:rsidR="006774AD" w:rsidRDefault="00144735">
                                <w:pPr>
                                  <w:jc w:val="right"/>
                                </w:pPr>
                                <w:r>
                                  <w:rPr>
                                    <w:noProof/>
                                    <w:lang w:val="en-US"/>
                                  </w:rPr>
                                  <w:drawing>
                                    <wp:inline distT="0" distB="0" distL="0" distR="0" wp14:anchorId="267887D5" wp14:editId="0CACBA84">
                                      <wp:extent cx="3088924" cy="4998128"/>
                                      <wp:effectExtent l="0" t="0" r="0" b="0"/>
                                      <wp:docPr id="4" name="Picture 4" descr="Image result for prophet mala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rophet malach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7255" cy="5060150"/>
                                              </a:xfrm>
                                              <a:prstGeom prst="rect">
                                                <a:avLst/>
                                              </a:prstGeom>
                                              <a:noFill/>
                                              <a:ln>
                                                <a:noFill/>
                                              </a:ln>
                                            </pic:spPr>
                                          </pic:pic>
                                        </a:graphicData>
                                      </a:graphic>
                                    </wp:inline>
                                  </w:drawing>
                                </w:r>
                              </w:p>
                              <w:sdt>
                                <w:sdtPr>
                                  <w:rPr>
                                    <w:rFonts w:ascii="Goudy Old Style" w:hAnsi="Goudy Old Style"/>
                                    <w:b/>
                                    <w:caps/>
                                    <w:color w:val="000000" w:themeColor="text1"/>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7D821D9" w14:textId="64298470" w:rsidR="006774AD" w:rsidRPr="0094778F" w:rsidRDefault="0070771D">
                                    <w:pPr>
                                      <w:pStyle w:val="NoSpacing"/>
                                      <w:spacing w:line="312" w:lineRule="auto"/>
                                      <w:jc w:val="right"/>
                                      <w:rPr>
                                        <w:rFonts w:ascii="Goudy Old Style" w:hAnsi="Goudy Old Style"/>
                                        <w:b/>
                                        <w:caps/>
                                        <w:color w:val="000000" w:themeColor="text1"/>
                                        <w:sz w:val="56"/>
                                        <w:szCs w:val="56"/>
                                      </w:rPr>
                                    </w:pPr>
                                    <w:r>
                                      <w:rPr>
                                        <w:rFonts w:ascii="Goudy Old Style" w:hAnsi="Goudy Old Style"/>
                                        <w:b/>
                                        <w:caps/>
                                        <w:color w:val="000000" w:themeColor="text1"/>
                                        <w:sz w:val="56"/>
                                        <w:szCs w:val="56"/>
                                      </w:rPr>
                                      <w:t>Malachi</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79975573" w14:textId="0FFD1C64" w:rsidR="006774AD" w:rsidRDefault="00826B6C" w:rsidP="002A5545">
                                    <w:pPr>
                                      <w:jc w:val="right"/>
                                      <w:rPr>
                                        <w:sz w:val="24"/>
                                        <w:szCs w:val="24"/>
                                      </w:rPr>
                                    </w:pPr>
                                    <w:r>
                                      <w:rPr>
                                        <w:color w:val="000000" w:themeColor="text1"/>
                                        <w:sz w:val="24"/>
                                        <w:szCs w:val="24"/>
                                      </w:rPr>
                                      <w:t xml:space="preserve">     </w:t>
                                    </w:r>
                                  </w:p>
                                </w:sdtContent>
                              </w:sdt>
                            </w:tc>
                            <w:tc>
                              <w:tcPr>
                                <w:tcW w:w="2432" w:type="pct"/>
                                <w:vAlign w:val="center"/>
                              </w:tcPr>
                              <w:p w14:paraId="3DB611E4" w14:textId="4FBB8897" w:rsidR="006774AD" w:rsidRPr="002A5545" w:rsidRDefault="0070771D">
                                <w:pPr>
                                  <w:pStyle w:val="NoSpacing"/>
                                  <w:rPr>
                                    <w:rFonts w:ascii="Goudy Old Style" w:hAnsi="Goudy Old Style"/>
                                    <w:b/>
                                    <w:caps/>
                                    <w:color w:val="800000"/>
                                    <w:sz w:val="26"/>
                                    <w:szCs w:val="26"/>
                                  </w:rPr>
                                </w:pPr>
                                <w:r>
                                  <w:rPr>
                                    <w:rFonts w:ascii="Goudy Old Style" w:hAnsi="Goudy Old Style"/>
                                    <w:b/>
                                    <w:caps/>
                                    <w:color w:val="800000"/>
                                    <w:sz w:val="26"/>
                                    <w:szCs w:val="26"/>
                                  </w:rPr>
                                  <w:t>Malachi</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0CD92E13" w14:textId="65B3CCC0" w:rsidR="006774AD" w:rsidRDefault="0070771D">
                                    <w:pPr>
                                      <w:rPr>
                                        <w:color w:val="000000" w:themeColor="text1"/>
                                      </w:rPr>
                                    </w:pPr>
                                    <w:r>
                                      <w:rPr>
                                        <w:color w:val="000000" w:themeColor="text1"/>
                                      </w:rPr>
                                      <w:t>The Book of Malachi</w:t>
                                    </w:r>
                                  </w:p>
                                </w:sdtContent>
                              </w:sdt>
                              <w:sdt>
                                <w:sdtPr>
                                  <w:rPr>
                                    <w:rFonts w:ascii="Goudy Old Style" w:hAnsi="Goudy Old Style"/>
                                    <w:color w:val="800000"/>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02C94501" w14:textId="20C5E058" w:rsidR="006774AD" w:rsidRPr="002A5545" w:rsidRDefault="0070771D">
                                    <w:pPr>
                                      <w:pStyle w:val="NoSpacing"/>
                                      <w:rPr>
                                        <w:rFonts w:ascii="Goudy Old Style" w:hAnsi="Goudy Old Style"/>
                                        <w:color w:val="800000"/>
                                        <w:sz w:val="26"/>
                                        <w:szCs w:val="26"/>
                                      </w:rPr>
                                    </w:pPr>
                                    <w:r>
                                      <w:rPr>
                                        <w:rFonts w:ascii="Goudy Old Style" w:hAnsi="Goudy Old Style"/>
                                        <w:color w:val="800000"/>
                                        <w:sz w:val="26"/>
                                        <w:szCs w:val="26"/>
                                      </w:rPr>
                                      <w:t>Malachi the Prophet</w:t>
                                    </w:r>
                                  </w:p>
                                </w:sdtContent>
                              </w:sdt>
                              <w:p w14:paraId="7E68F061" w14:textId="33C05ECC" w:rsidR="006774AD" w:rsidRDefault="00826B6C">
                                <w:pPr>
                                  <w:pStyle w:val="NoSpacing"/>
                                </w:pPr>
                                <w:sdt>
                                  <w:sdtPr>
                                    <w:rPr>
                                      <w:rFonts w:ascii="Goudy Old Style" w:hAnsi="Goudy Old Style"/>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774AD" w:rsidRPr="0094778F">
                                      <w:rPr>
                                        <w:rFonts w:ascii="Goudy Old Style" w:hAnsi="Goudy Old Style"/>
                                        <w:color w:val="44546A" w:themeColor="text2"/>
                                      </w:rPr>
                                      <w:t>A Bible for You to Study and make Notes With.</w:t>
                                    </w:r>
                                  </w:sdtContent>
                                </w:sdt>
                              </w:p>
                            </w:tc>
                          </w:tr>
                        </w:tbl>
                        <w:p w14:paraId="55595DAB" w14:textId="77777777" w:rsidR="006774AD" w:rsidRDefault="006774AD"/>
                      </w:txbxContent>
                    </v:textbox>
                    <w10:wrap anchorx="margin" anchory="margin"/>
                  </v:shape>
                </w:pict>
              </mc:Fallback>
            </mc:AlternateContent>
          </w:r>
        </w:p>
      </w:sdtContent>
    </w:sdt>
    <w:p w14:paraId="4ECD194F" w14:textId="77777777" w:rsidR="002A5545" w:rsidRDefault="002A5545" w:rsidP="003750FE">
      <w:pPr>
        <w:pStyle w:val="Subtitle"/>
      </w:pPr>
    </w:p>
    <w:p w14:paraId="6D926FE4" w14:textId="77777777" w:rsidR="002A5545" w:rsidRDefault="002A5545" w:rsidP="002A5545"/>
    <w:p w14:paraId="25DB780A" w14:textId="77777777" w:rsidR="002A5545" w:rsidRPr="002A5545" w:rsidRDefault="002A5545" w:rsidP="002A5545">
      <w:pPr>
        <w:sectPr w:rsidR="002A5545" w:rsidRPr="002A5545" w:rsidSect="002A5545">
          <w:headerReference w:type="default" r:id="rId8"/>
          <w:footerReference w:type="default" r:id="rId9"/>
          <w:footerReference w:type="first" r:id="rId10"/>
          <w:pgSz w:w="12240" w:h="15840"/>
          <w:pgMar w:top="1440" w:right="1440" w:bottom="1440" w:left="1440" w:header="720" w:footer="720" w:gutter="0"/>
          <w:pgNumType w:start="0"/>
          <w:cols w:sep="1" w:space="720"/>
          <w:titlePg/>
          <w:docGrid w:linePitch="381"/>
        </w:sectPr>
      </w:pPr>
    </w:p>
    <w:p w14:paraId="709BBD9B" w14:textId="14CFC76A" w:rsidR="002A5545" w:rsidRDefault="002A5545" w:rsidP="003750FE">
      <w:pPr>
        <w:pStyle w:val="Subtitle"/>
      </w:pPr>
    </w:p>
    <w:p w14:paraId="4058D037" w14:textId="77777777" w:rsidR="002A5545" w:rsidRPr="002A5545" w:rsidRDefault="002A5545" w:rsidP="002A5545"/>
    <w:p w14:paraId="482B4DE9" w14:textId="77777777" w:rsidR="002A5545" w:rsidRPr="002A5545" w:rsidRDefault="002A5545" w:rsidP="002A5545"/>
    <w:p w14:paraId="7ED18D6B" w14:textId="77777777" w:rsidR="002A5545" w:rsidRDefault="002A5545" w:rsidP="003750FE">
      <w:pPr>
        <w:pStyle w:val="Subtitle"/>
        <w:sectPr w:rsidR="002A5545" w:rsidSect="002A5545">
          <w:type w:val="continuous"/>
          <w:pgSz w:w="12240" w:h="15840"/>
          <w:pgMar w:top="1440" w:right="1440" w:bottom="1440" w:left="1440" w:header="720" w:footer="720" w:gutter="0"/>
          <w:cols w:sep="1" w:space="720"/>
          <w:titlePg/>
          <w:docGrid w:linePitch="381"/>
        </w:sectPr>
      </w:pPr>
    </w:p>
    <w:sdt>
      <w:sdtPr>
        <w:rPr>
          <w:rFonts w:ascii="Times New Roman" w:eastAsiaTheme="minorHAnsi" w:hAnsi="Times New Roman" w:cstheme="minorBidi"/>
          <w:color w:val="auto"/>
          <w:sz w:val="28"/>
          <w:szCs w:val="16"/>
          <w:lang w:val="en-AU"/>
        </w:rPr>
        <w:id w:val="-1752734912"/>
        <w:docPartObj>
          <w:docPartGallery w:val="Table of Contents"/>
          <w:docPartUnique/>
        </w:docPartObj>
      </w:sdtPr>
      <w:sdtEndPr>
        <w:rPr>
          <w:b/>
          <w:bCs/>
          <w:noProof/>
        </w:rPr>
      </w:sdtEndPr>
      <w:sdtContent>
        <w:p w14:paraId="0FC6E878" w14:textId="77777777" w:rsidR="0094778F" w:rsidRDefault="0094778F" w:rsidP="0094778F">
          <w:pPr>
            <w:pStyle w:val="TOCHeading"/>
            <w:jc w:val="center"/>
            <w:sectPr w:rsidR="0094778F" w:rsidSect="0094778F">
              <w:pgSz w:w="12240" w:h="15840"/>
              <w:pgMar w:top="1440" w:right="1440" w:bottom="1440" w:left="1440" w:header="720" w:footer="720" w:gutter="0"/>
              <w:cols w:num="2" w:sep="1" w:space="720"/>
              <w:titlePg/>
              <w:docGrid w:linePitch="381"/>
            </w:sectPr>
          </w:pPr>
        </w:p>
        <w:p w14:paraId="2B7BE4F7" w14:textId="582B4A1C" w:rsidR="0094778F" w:rsidRDefault="0094778F" w:rsidP="0094778F">
          <w:pPr>
            <w:pStyle w:val="TOCHeading"/>
            <w:jc w:val="center"/>
          </w:pPr>
          <w:r>
            <w:t>Contents</w:t>
          </w:r>
        </w:p>
        <w:p w14:paraId="1F6DF3B6" w14:textId="77777777" w:rsidR="0094778F" w:rsidRDefault="0094778F" w:rsidP="0094778F">
          <w:pPr>
            <w:rPr>
              <w:lang w:val="en-US"/>
            </w:rPr>
            <w:sectPr w:rsidR="0094778F" w:rsidSect="0094778F">
              <w:type w:val="continuous"/>
              <w:pgSz w:w="12240" w:h="15840"/>
              <w:pgMar w:top="1440" w:right="1440" w:bottom="1440" w:left="1440" w:header="720" w:footer="720" w:gutter="0"/>
              <w:cols w:sep="1" w:space="720"/>
              <w:titlePg/>
              <w:docGrid w:linePitch="381"/>
            </w:sectPr>
          </w:pPr>
        </w:p>
        <w:p w14:paraId="08586AFC" w14:textId="40F30E3C" w:rsidR="0094778F" w:rsidRPr="0094778F" w:rsidRDefault="0094778F" w:rsidP="0094778F">
          <w:pPr>
            <w:rPr>
              <w:lang w:val="en-US"/>
            </w:rPr>
          </w:pPr>
        </w:p>
        <w:p w14:paraId="5812CFBE" w14:textId="7E149DCE" w:rsidR="0070771D" w:rsidRDefault="0094778F">
          <w:pPr>
            <w:pStyle w:val="TOC1"/>
            <w:tabs>
              <w:tab w:val="right" w:leader="dot" w:pos="4310"/>
            </w:tabs>
            <w:rPr>
              <w:rFonts w:asciiTheme="minorHAnsi" w:eastAsiaTheme="minorEastAsia" w:hAnsiTheme="minorHAnsi"/>
              <w:noProof/>
              <w:sz w:val="22"/>
              <w:szCs w:val="22"/>
              <w:lang w:val="en-US"/>
            </w:rPr>
          </w:pPr>
          <w:r>
            <w:fldChar w:fldCharType="begin"/>
          </w:r>
          <w:r>
            <w:instrText xml:space="preserve"> TOC \o "1-3" \h \z \u </w:instrText>
          </w:r>
          <w:r>
            <w:fldChar w:fldCharType="separate"/>
          </w:r>
          <w:hyperlink w:anchor="_Toc465450070" w:history="1">
            <w:r w:rsidR="0070771D" w:rsidRPr="009D45DD">
              <w:rPr>
                <w:rStyle w:val="Hyperlink"/>
                <w:rFonts w:eastAsia="Times New Roman"/>
                <w:noProof/>
              </w:rPr>
              <w:t>MALACHI</w:t>
            </w:r>
            <w:r w:rsidR="0070771D">
              <w:rPr>
                <w:noProof/>
                <w:webHidden/>
              </w:rPr>
              <w:tab/>
            </w:r>
            <w:r w:rsidR="0070771D">
              <w:rPr>
                <w:noProof/>
                <w:webHidden/>
              </w:rPr>
              <w:fldChar w:fldCharType="begin"/>
            </w:r>
            <w:r w:rsidR="0070771D">
              <w:rPr>
                <w:noProof/>
                <w:webHidden/>
              </w:rPr>
              <w:instrText xml:space="preserve"> PAGEREF _Toc465450070 \h </w:instrText>
            </w:r>
            <w:r w:rsidR="0070771D">
              <w:rPr>
                <w:noProof/>
                <w:webHidden/>
              </w:rPr>
            </w:r>
            <w:r w:rsidR="0070771D">
              <w:rPr>
                <w:noProof/>
                <w:webHidden/>
              </w:rPr>
              <w:fldChar w:fldCharType="separate"/>
            </w:r>
            <w:r w:rsidR="00C10FE2">
              <w:rPr>
                <w:noProof/>
                <w:webHidden/>
              </w:rPr>
              <w:t>2</w:t>
            </w:r>
            <w:r w:rsidR="0070771D">
              <w:rPr>
                <w:noProof/>
                <w:webHidden/>
              </w:rPr>
              <w:fldChar w:fldCharType="end"/>
            </w:r>
          </w:hyperlink>
        </w:p>
        <w:p w14:paraId="64B88676" w14:textId="4D7AD47B" w:rsidR="0070771D" w:rsidRDefault="00826B6C">
          <w:pPr>
            <w:pStyle w:val="TOC2"/>
            <w:tabs>
              <w:tab w:val="right" w:leader="dot" w:pos="4310"/>
            </w:tabs>
            <w:rPr>
              <w:rFonts w:asciiTheme="minorHAnsi" w:eastAsiaTheme="minorEastAsia" w:hAnsiTheme="minorHAnsi"/>
              <w:noProof/>
              <w:sz w:val="22"/>
              <w:szCs w:val="22"/>
              <w:lang w:val="en-US"/>
            </w:rPr>
          </w:pPr>
          <w:hyperlink w:anchor="_Toc465450071" w:history="1">
            <w:r w:rsidR="0070771D" w:rsidRPr="009D45DD">
              <w:rPr>
                <w:rStyle w:val="Hyperlink"/>
                <w:noProof/>
              </w:rPr>
              <w:t>CHAPTER 1</w:t>
            </w:r>
            <w:r w:rsidR="0070771D">
              <w:rPr>
                <w:noProof/>
                <w:webHidden/>
              </w:rPr>
              <w:tab/>
            </w:r>
            <w:r w:rsidR="0070771D">
              <w:rPr>
                <w:noProof/>
                <w:webHidden/>
              </w:rPr>
              <w:fldChar w:fldCharType="begin"/>
            </w:r>
            <w:r w:rsidR="0070771D">
              <w:rPr>
                <w:noProof/>
                <w:webHidden/>
              </w:rPr>
              <w:instrText xml:space="preserve"> PAGEREF _Toc465450071 \h </w:instrText>
            </w:r>
            <w:r w:rsidR="0070771D">
              <w:rPr>
                <w:noProof/>
                <w:webHidden/>
              </w:rPr>
            </w:r>
            <w:r w:rsidR="0070771D">
              <w:rPr>
                <w:noProof/>
                <w:webHidden/>
              </w:rPr>
              <w:fldChar w:fldCharType="separate"/>
            </w:r>
            <w:r w:rsidR="00C10FE2">
              <w:rPr>
                <w:noProof/>
                <w:webHidden/>
              </w:rPr>
              <w:t>2</w:t>
            </w:r>
            <w:r w:rsidR="0070771D">
              <w:rPr>
                <w:noProof/>
                <w:webHidden/>
              </w:rPr>
              <w:fldChar w:fldCharType="end"/>
            </w:r>
          </w:hyperlink>
        </w:p>
        <w:p w14:paraId="160B3FED" w14:textId="4C9AE5E6" w:rsidR="0070771D" w:rsidRDefault="00826B6C">
          <w:pPr>
            <w:pStyle w:val="TOC3"/>
            <w:tabs>
              <w:tab w:val="right" w:leader="dot" w:pos="4310"/>
            </w:tabs>
            <w:rPr>
              <w:rFonts w:asciiTheme="minorHAnsi" w:eastAsiaTheme="minorEastAsia" w:hAnsiTheme="minorHAnsi"/>
              <w:noProof/>
              <w:sz w:val="22"/>
              <w:szCs w:val="22"/>
              <w:lang w:val="en-US"/>
            </w:rPr>
          </w:pPr>
          <w:hyperlink w:anchor="_Toc465450072" w:history="1">
            <w:r w:rsidR="0070771D" w:rsidRPr="009D45DD">
              <w:rPr>
                <w:rStyle w:val="Hyperlink"/>
                <w:noProof/>
              </w:rPr>
              <w:t>God’s Great Love for Israel</w:t>
            </w:r>
            <w:r w:rsidR="0070771D">
              <w:rPr>
                <w:noProof/>
                <w:webHidden/>
              </w:rPr>
              <w:tab/>
            </w:r>
            <w:r w:rsidR="0070771D">
              <w:rPr>
                <w:noProof/>
                <w:webHidden/>
              </w:rPr>
              <w:fldChar w:fldCharType="begin"/>
            </w:r>
            <w:r w:rsidR="0070771D">
              <w:rPr>
                <w:noProof/>
                <w:webHidden/>
              </w:rPr>
              <w:instrText xml:space="preserve"> PAGEREF _Toc465450072 \h </w:instrText>
            </w:r>
            <w:r w:rsidR="0070771D">
              <w:rPr>
                <w:noProof/>
                <w:webHidden/>
              </w:rPr>
            </w:r>
            <w:r w:rsidR="0070771D">
              <w:rPr>
                <w:noProof/>
                <w:webHidden/>
              </w:rPr>
              <w:fldChar w:fldCharType="separate"/>
            </w:r>
            <w:r w:rsidR="00C10FE2">
              <w:rPr>
                <w:noProof/>
                <w:webHidden/>
              </w:rPr>
              <w:t>2</w:t>
            </w:r>
            <w:r w:rsidR="0070771D">
              <w:rPr>
                <w:noProof/>
                <w:webHidden/>
              </w:rPr>
              <w:fldChar w:fldCharType="end"/>
            </w:r>
          </w:hyperlink>
        </w:p>
        <w:p w14:paraId="48A01F85" w14:textId="5F121691" w:rsidR="0070771D" w:rsidRDefault="00826B6C">
          <w:pPr>
            <w:pStyle w:val="TOC3"/>
            <w:tabs>
              <w:tab w:val="right" w:leader="dot" w:pos="4310"/>
            </w:tabs>
            <w:rPr>
              <w:rFonts w:asciiTheme="minorHAnsi" w:eastAsiaTheme="minorEastAsia" w:hAnsiTheme="minorHAnsi"/>
              <w:noProof/>
              <w:sz w:val="22"/>
              <w:szCs w:val="22"/>
              <w:lang w:val="en-US"/>
            </w:rPr>
          </w:pPr>
          <w:hyperlink w:anchor="_Toc465450073" w:history="1">
            <w:r w:rsidR="0070771D" w:rsidRPr="009D45DD">
              <w:rPr>
                <w:rStyle w:val="Hyperlink"/>
                <w:noProof/>
              </w:rPr>
              <w:t>Priests Dishonor the Lord</w:t>
            </w:r>
            <w:r w:rsidR="0070771D">
              <w:rPr>
                <w:noProof/>
                <w:webHidden/>
              </w:rPr>
              <w:tab/>
            </w:r>
            <w:r w:rsidR="0070771D">
              <w:rPr>
                <w:noProof/>
                <w:webHidden/>
              </w:rPr>
              <w:fldChar w:fldCharType="begin"/>
            </w:r>
            <w:r w:rsidR="0070771D">
              <w:rPr>
                <w:noProof/>
                <w:webHidden/>
              </w:rPr>
              <w:instrText xml:space="preserve"> PAGEREF _Toc465450073 \h </w:instrText>
            </w:r>
            <w:r w:rsidR="0070771D">
              <w:rPr>
                <w:noProof/>
                <w:webHidden/>
              </w:rPr>
            </w:r>
            <w:r w:rsidR="0070771D">
              <w:rPr>
                <w:noProof/>
                <w:webHidden/>
              </w:rPr>
              <w:fldChar w:fldCharType="separate"/>
            </w:r>
            <w:r w:rsidR="00C10FE2">
              <w:rPr>
                <w:noProof/>
                <w:webHidden/>
              </w:rPr>
              <w:t>2</w:t>
            </w:r>
            <w:r w:rsidR="0070771D">
              <w:rPr>
                <w:noProof/>
                <w:webHidden/>
              </w:rPr>
              <w:fldChar w:fldCharType="end"/>
            </w:r>
          </w:hyperlink>
        </w:p>
        <w:p w14:paraId="41E6028A" w14:textId="036714A1" w:rsidR="0070771D" w:rsidRDefault="00826B6C">
          <w:pPr>
            <w:pStyle w:val="TOC2"/>
            <w:tabs>
              <w:tab w:val="right" w:leader="dot" w:pos="4310"/>
            </w:tabs>
            <w:rPr>
              <w:rFonts w:asciiTheme="minorHAnsi" w:eastAsiaTheme="minorEastAsia" w:hAnsiTheme="minorHAnsi"/>
              <w:noProof/>
              <w:sz w:val="22"/>
              <w:szCs w:val="22"/>
              <w:lang w:val="en-US"/>
            </w:rPr>
          </w:pPr>
          <w:hyperlink w:anchor="_Toc465450074" w:history="1">
            <w:r w:rsidR="0070771D" w:rsidRPr="009D45DD">
              <w:rPr>
                <w:rStyle w:val="Hyperlink"/>
                <w:rFonts w:eastAsiaTheme="majorEastAsia" w:cstheme="majorBidi"/>
                <w:noProof/>
              </w:rPr>
              <w:t>CHAPTER 2</w:t>
            </w:r>
            <w:r w:rsidR="0070771D">
              <w:rPr>
                <w:noProof/>
                <w:webHidden/>
              </w:rPr>
              <w:tab/>
            </w:r>
            <w:r w:rsidR="0070771D">
              <w:rPr>
                <w:noProof/>
                <w:webHidden/>
              </w:rPr>
              <w:fldChar w:fldCharType="begin"/>
            </w:r>
            <w:r w:rsidR="0070771D">
              <w:rPr>
                <w:noProof/>
                <w:webHidden/>
              </w:rPr>
              <w:instrText xml:space="preserve"> PAGEREF _Toc465450074 \h </w:instrText>
            </w:r>
            <w:r w:rsidR="0070771D">
              <w:rPr>
                <w:noProof/>
                <w:webHidden/>
              </w:rPr>
            </w:r>
            <w:r w:rsidR="0070771D">
              <w:rPr>
                <w:noProof/>
                <w:webHidden/>
              </w:rPr>
              <w:fldChar w:fldCharType="separate"/>
            </w:r>
            <w:r w:rsidR="00C10FE2">
              <w:rPr>
                <w:noProof/>
                <w:webHidden/>
              </w:rPr>
              <w:t>3</w:t>
            </w:r>
            <w:r w:rsidR="0070771D">
              <w:rPr>
                <w:noProof/>
                <w:webHidden/>
              </w:rPr>
              <w:fldChar w:fldCharType="end"/>
            </w:r>
          </w:hyperlink>
        </w:p>
        <w:p w14:paraId="2FFC3E14" w14:textId="1DDF8FB4" w:rsidR="0070771D" w:rsidRDefault="00826B6C">
          <w:pPr>
            <w:pStyle w:val="TOC3"/>
            <w:tabs>
              <w:tab w:val="right" w:leader="dot" w:pos="4310"/>
            </w:tabs>
            <w:rPr>
              <w:rFonts w:asciiTheme="minorHAnsi" w:eastAsiaTheme="minorEastAsia" w:hAnsiTheme="minorHAnsi"/>
              <w:noProof/>
              <w:sz w:val="22"/>
              <w:szCs w:val="22"/>
              <w:lang w:val="en-US"/>
            </w:rPr>
          </w:pPr>
          <w:hyperlink w:anchor="_Toc465450075" w:history="1">
            <w:r w:rsidR="0070771D" w:rsidRPr="009D45DD">
              <w:rPr>
                <w:rStyle w:val="Hyperlink"/>
                <w:rFonts w:eastAsiaTheme="majorEastAsia"/>
                <w:noProof/>
              </w:rPr>
              <w:t>Punishment of the Priests</w:t>
            </w:r>
            <w:r w:rsidR="0070771D">
              <w:rPr>
                <w:noProof/>
                <w:webHidden/>
              </w:rPr>
              <w:tab/>
            </w:r>
            <w:r w:rsidR="0070771D">
              <w:rPr>
                <w:noProof/>
                <w:webHidden/>
              </w:rPr>
              <w:fldChar w:fldCharType="begin"/>
            </w:r>
            <w:r w:rsidR="0070771D">
              <w:rPr>
                <w:noProof/>
                <w:webHidden/>
              </w:rPr>
              <w:instrText xml:space="preserve"> PAGEREF _Toc465450075 \h </w:instrText>
            </w:r>
            <w:r w:rsidR="0070771D">
              <w:rPr>
                <w:noProof/>
                <w:webHidden/>
              </w:rPr>
            </w:r>
            <w:r w:rsidR="0070771D">
              <w:rPr>
                <w:noProof/>
                <w:webHidden/>
              </w:rPr>
              <w:fldChar w:fldCharType="separate"/>
            </w:r>
            <w:r w:rsidR="00C10FE2">
              <w:rPr>
                <w:noProof/>
                <w:webHidden/>
              </w:rPr>
              <w:t>3</w:t>
            </w:r>
            <w:r w:rsidR="0070771D">
              <w:rPr>
                <w:noProof/>
                <w:webHidden/>
              </w:rPr>
              <w:fldChar w:fldCharType="end"/>
            </w:r>
          </w:hyperlink>
        </w:p>
        <w:p w14:paraId="7AE645DA" w14:textId="0E22DA5C" w:rsidR="0070771D" w:rsidRDefault="00826B6C">
          <w:pPr>
            <w:pStyle w:val="TOC3"/>
            <w:tabs>
              <w:tab w:val="right" w:leader="dot" w:pos="4310"/>
            </w:tabs>
            <w:rPr>
              <w:rFonts w:asciiTheme="minorHAnsi" w:eastAsiaTheme="minorEastAsia" w:hAnsiTheme="minorHAnsi"/>
              <w:noProof/>
              <w:sz w:val="22"/>
              <w:szCs w:val="22"/>
              <w:lang w:val="en-US"/>
            </w:rPr>
          </w:pPr>
          <w:hyperlink w:anchor="_Toc465450076" w:history="1">
            <w:r w:rsidR="0070771D" w:rsidRPr="009D45DD">
              <w:rPr>
                <w:rStyle w:val="Hyperlink"/>
                <w:noProof/>
              </w:rPr>
              <w:t>Corruption of the Priests</w:t>
            </w:r>
            <w:r w:rsidR="0070771D">
              <w:rPr>
                <w:noProof/>
                <w:webHidden/>
              </w:rPr>
              <w:tab/>
            </w:r>
            <w:r w:rsidR="0070771D">
              <w:rPr>
                <w:noProof/>
                <w:webHidden/>
              </w:rPr>
              <w:fldChar w:fldCharType="begin"/>
            </w:r>
            <w:r w:rsidR="0070771D">
              <w:rPr>
                <w:noProof/>
                <w:webHidden/>
              </w:rPr>
              <w:instrText xml:space="preserve"> PAGEREF _Toc465450076 \h </w:instrText>
            </w:r>
            <w:r w:rsidR="0070771D">
              <w:rPr>
                <w:noProof/>
                <w:webHidden/>
              </w:rPr>
            </w:r>
            <w:r w:rsidR="0070771D">
              <w:rPr>
                <w:noProof/>
                <w:webHidden/>
              </w:rPr>
              <w:fldChar w:fldCharType="separate"/>
            </w:r>
            <w:r w:rsidR="00C10FE2">
              <w:rPr>
                <w:noProof/>
                <w:webHidden/>
              </w:rPr>
              <w:t>3</w:t>
            </w:r>
            <w:r w:rsidR="0070771D">
              <w:rPr>
                <w:noProof/>
                <w:webHidden/>
              </w:rPr>
              <w:fldChar w:fldCharType="end"/>
            </w:r>
          </w:hyperlink>
        </w:p>
        <w:p w14:paraId="6F12AC10" w14:textId="5BA54950" w:rsidR="0070771D" w:rsidRDefault="00826B6C">
          <w:pPr>
            <w:pStyle w:val="TOC3"/>
            <w:tabs>
              <w:tab w:val="right" w:leader="dot" w:pos="4310"/>
            </w:tabs>
            <w:rPr>
              <w:rFonts w:asciiTheme="minorHAnsi" w:eastAsiaTheme="minorEastAsia" w:hAnsiTheme="minorHAnsi"/>
              <w:noProof/>
              <w:sz w:val="22"/>
              <w:szCs w:val="22"/>
              <w:lang w:val="en-US"/>
            </w:rPr>
          </w:pPr>
          <w:hyperlink w:anchor="_Toc465450077" w:history="1">
            <w:r w:rsidR="0070771D" w:rsidRPr="009D45DD">
              <w:rPr>
                <w:rStyle w:val="Hyperlink"/>
                <w:noProof/>
              </w:rPr>
              <w:t>Judah’s Treacherous Dealings</w:t>
            </w:r>
            <w:r w:rsidR="0070771D">
              <w:rPr>
                <w:noProof/>
                <w:webHidden/>
              </w:rPr>
              <w:tab/>
            </w:r>
            <w:r w:rsidR="0070771D">
              <w:rPr>
                <w:noProof/>
                <w:webHidden/>
              </w:rPr>
              <w:fldChar w:fldCharType="begin"/>
            </w:r>
            <w:r w:rsidR="0070771D">
              <w:rPr>
                <w:noProof/>
                <w:webHidden/>
              </w:rPr>
              <w:instrText xml:space="preserve"> PAGEREF _Toc465450077 \h </w:instrText>
            </w:r>
            <w:r w:rsidR="0070771D">
              <w:rPr>
                <w:noProof/>
                <w:webHidden/>
              </w:rPr>
            </w:r>
            <w:r w:rsidR="0070771D">
              <w:rPr>
                <w:noProof/>
                <w:webHidden/>
              </w:rPr>
              <w:fldChar w:fldCharType="separate"/>
            </w:r>
            <w:r w:rsidR="00C10FE2">
              <w:rPr>
                <w:noProof/>
                <w:webHidden/>
              </w:rPr>
              <w:t>3</w:t>
            </w:r>
            <w:r w:rsidR="0070771D">
              <w:rPr>
                <w:noProof/>
                <w:webHidden/>
              </w:rPr>
              <w:fldChar w:fldCharType="end"/>
            </w:r>
          </w:hyperlink>
        </w:p>
        <w:p w14:paraId="3A5FC2FF" w14:textId="17C0E648" w:rsidR="0070771D" w:rsidRDefault="00826B6C">
          <w:pPr>
            <w:pStyle w:val="TOC3"/>
            <w:tabs>
              <w:tab w:val="right" w:leader="dot" w:pos="4310"/>
            </w:tabs>
            <w:rPr>
              <w:rFonts w:asciiTheme="minorHAnsi" w:eastAsiaTheme="minorEastAsia" w:hAnsiTheme="minorHAnsi"/>
              <w:noProof/>
              <w:sz w:val="22"/>
              <w:szCs w:val="22"/>
              <w:lang w:val="en-US"/>
            </w:rPr>
          </w:pPr>
          <w:hyperlink w:anchor="_Toc465450078" w:history="1">
            <w:r w:rsidR="0070771D" w:rsidRPr="009D45DD">
              <w:rPr>
                <w:rStyle w:val="Hyperlink"/>
                <w:noProof/>
              </w:rPr>
              <w:t>Wearied With Words</w:t>
            </w:r>
            <w:r w:rsidR="0070771D">
              <w:rPr>
                <w:noProof/>
                <w:webHidden/>
              </w:rPr>
              <w:tab/>
            </w:r>
            <w:r w:rsidR="0070771D">
              <w:rPr>
                <w:noProof/>
                <w:webHidden/>
              </w:rPr>
              <w:fldChar w:fldCharType="begin"/>
            </w:r>
            <w:r w:rsidR="0070771D">
              <w:rPr>
                <w:noProof/>
                <w:webHidden/>
              </w:rPr>
              <w:instrText xml:space="preserve"> PAGEREF _Toc465450078 \h </w:instrText>
            </w:r>
            <w:r w:rsidR="0070771D">
              <w:rPr>
                <w:noProof/>
                <w:webHidden/>
              </w:rPr>
            </w:r>
            <w:r w:rsidR="0070771D">
              <w:rPr>
                <w:noProof/>
                <w:webHidden/>
              </w:rPr>
              <w:fldChar w:fldCharType="separate"/>
            </w:r>
            <w:r w:rsidR="00C10FE2">
              <w:rPr>
                <w:noProof/>
                <w:webHidden/>
              </w:rPr>
              <w:t>4</w:t>
            </w:r>
            <w:r w:rsidR="0070771D">
              <w:rPr>
                <w:noProof/>
                <w:webHidden/>
              </w:rPr>
              <w:fldChar w:fldCharType="end"/>
            </w:r>
          </w:hyperlink>
        </w:p>
        <w:p w14:paraId="06C87ABF" w14:textId="185324FA" w:rsidR="0070771D" w:rsidRDefault="00826B6C">
          <w:pPr>
            <w:pStyle w:val="TOC2"/>
            <w:tabs>
              <w:tab w:val="right" w:leader="dot" w:pos="4310"/>
            </w:tabs>
            <w:rPr>
              <w:rFonts w:asciiTheme="minorHAnsi" w:eastAsiaTheme="minorEastAsia" w:hAnsiTheme="minorHAnsi"/>
              <w:noProof/>
              <w:sz w:val="22"/>
              <w:szCs w:val="22"/>
              <w:lang w:val="en-US"/>
            </w:rPr>
          </w:pPr>
          <w:hyperlink w:anchor="_Toc465450079" w:history="1">
            <w:r w:rsidR="0070771D" w:rsidRPr="009D45DD">
              <w:rPr>
                <w:rStyle w:val="Hyperlink"/>
                <w:rFonts w:eastAsiaTheme="majorEastAsia" w:cstheme="majorBidi"/>
                <w:noProof/>
              </w:rPr>
              <w:t>CHAPTER 3</w:t>
            </w:r>
            <w:r w:rsidR="0070771D">
              <w:rPr>
                <w:noProof/>
                <w:webHidden/>
              </w:rPr>
              <w:tab/>
            </w:r>
            <w:r w:rsidR="0070771D">
              <w:rPr>
                <w:noProof/>
                <w:webHidden/>
              </w:rPr>
              <w:fldChar w:fldCharType="begin"/>
            </w:r>
            <w:r w:rsidR="0070771D">
              <w:rPr>
                <w:noProof/>
                <w:webHidden/>
              </w:rPr>
              <w:instrText xml:space="preserve"> PAGEREF _Toc465450079 \h </w:instrText>
            </w:r>
            <w:r w:rsidR="0070771D">
              <w:rPr>
                <w:noProof/>
                <w:webHidden/>
              </w:rPr>
            </w:r>
            <w:r w:rsidR="0070771D">
              <w:rPr>
                <w:noProof/>
                <w:webHidden/>
              </w:rPr>
              <w:fldChar w:fldCharType="separate"/>
            </w:r>
            <w:r w:rsidR="00C10FE2">
              <w:rPr>
                <w:noProof/>
                <w:webHidden/>
              </w:rPr>
              <w:t>4</w:t>
            </w:r>
            <w:r w:rsidR="0070771D">
              <w:rPr>
                <w:noProof/>
                <w:webHidden/>
              </w:rPr>
              <w:fldChar w:fldCharType="end"/>
            </w:r>
          </w:hyperlink>
        </w:p>
        <w:p w14:paraId="54199726" w14:textId="465470AD" w:rsidR="0070771D" w:rsidRDefault="00826B6C">
          <w:pPr>
            <w:pStyle w:val="TOC3"/>
            <w:tabs>
              <w:tab w:val="right" w:leader="dot" w:pos="4310"/>
            </w:tabs>
            <w:rPr>
              <w:rFonts w:asciiTheme="minorHAnsi" w:eastAsiaTheme="minorEastAsia" w:hAnsiTheme="minorHAnsi"/>
              <w:noProof/>
              <w:sz w:val="22"/>
              <w:szCs w:val="22"/>
              <w:lang w:val="en-US"/>
            </w:rPr>
          </w:pPr>
          <w:hyperlink w:anchor="_Toc465450080" w:history="1">
            <w:r w:rsidR="0070771D" w:rsidRPr="009D45DD">
              <w:rPr>
                <w:rStyle w:val="Hyperlink"/>
                <w:rFonts w:eastAsiaTheme="majorEastAsia"/>
                <w:noProof/>
              </w:rPr>
              <w:t>Messenger of the Covenant</w:t>
            </w:r>
            <w:r w:rsidR="0070771D">
              <w:rPr>
                <w:noProof/>
                <w:webHidden/>
              </w:rPr>
              <w:tab/>
            </w:r>
            <w:r w:rsidR="0070771D">
              <w:rPr>
                <w:noProof/>
                <w:webHidden/>
              </w:rPr>
              <w:fldChar w:fldCharType="begin"/>
            </w:r>
            <w:r w:rsidR="0070771D">
              <w:rPr>
                <w:noProof/>
                <w:webHidden/>
              </w:rPr>
              <w:instrText xml:space="preserve"> PAGEREF _Toc465450080 \h </w:instrText>
            </w:r>
            <w:r w:rsidR="0070771D">
              <w:rPr>
                <w:noProof/>
                <w:webHidden/>
              </w:rPr>
            </w:r>
            <w:r w:rsidR="0070771D">
              <w:rPr>
                <w:noProof/>
                <w:webHidden/>
              </w:rPr>
              <w:fldChar w:fldCharType="separate"/>
            </w:r>
            <w:r w:rsidR="00C10FE2">
              <w:rPr>
                <w:noProof/>
                <w:webHidden/>
              </w:rPr>
              <w:t>4</w:t>
            </w:r>
            <w:r w:rsidR="0070771D">
              <w:rPr>
                <w:noProof/>
                <w:webHidden/>
              </w:rPr>
              <w:fldChar w:fldCharType="end"/>
            </w:r>
          </w:hyperlink>
        </w:p>
        <w:p w14:paraId="74C87B9F" w14:textId="59A583B6" w:rsidR="0070771D" w:rsidRDefault="00826B6C">
          <w:pPr>
            <w:pStyle w:val="TOC3"/>
            <w:tabs>
              <w:tab w:val="right" w:leader="dot" w:pos="4310"/>
            </w:tabs>
            <w:rPr>
              <w:rFonts w:asciiTheme="minorHAnsi" w:eastAsiaTheme="minorEastAsia" w:hAnsiTheme="minorHAnsi"/>
              <w:noProof/>
              <w:sz w:val="22"/>
              <w:szCs w:val="22"/>
              <w:lang w:val="en-US"/>
            </w:rPr>
          </w:pPr>
          <w:hyperlink w:anchor="_Toc465450081" w:history="1">
            <w:r w:rsidR="0070771D" w:rsidRPr="009D45DD">
              <w:rPr>
                <w:rStyle w:val="Hyperlink"/>
                <w:noProof/>
              </w:rPr>
              <w:t>Robbing God of His Tithes and Offerings</w:t>
            </w:r>
            <w:r w:rsidR="0070771D">
              <w:rPr>
                <w:noProof/>
                <w:webHidden/>
              </w:rPr>
              <w:tab/>
            </w:r>
            <w:r w:rsidR="0070771D">
              <w:rPr>
                <w:noProof/>
                <w:webHidden/>
              </w:rPr>
              <w:fldChar w:fldCharType="begin"/>
            </w:r>
            <w:r w:rsidR="0070771D">
              <w:rPr>
                <w:noProof/>
                <w:webHidden/>
              </w:rPr>
              <w:instrText xml:space="preserve"> PAGEREF _Toc465450081 \h </w:instrText>
            </w:r>
            <w:r w:rsidR="0070771D">
              <w:rPr>
                <w:noProof/>
                <w:webHidden/>
              </w:rPr>
            </w:r>
            <w:r w:rsidR="0070771D">
              <w:rPr>
                <w:noProof/>
                <w:webHidden/>
              </w:rPr>
              <w:fldChar w:fldCharType="separate"/>
            </w:r>
            <w:r w:rsidR="00C10FE2">
              <w:rPr>
                <w:noProof/>
                <w:webHidden/>
              </w:rPr>
              <w:t>4</w:t>
            </w:r>
            <w:r w:rsidR="0070771D">
              <w:rPr>
                <w:noProof/>
                <w:webHidden/>
              </w:rPr>
              <w:fldChar w:fldCharType="end"/>
            </w:r>
          </w:hyperlink>
        </w:p>
        <w:p w14:paraId="4A3B7567" w14:textId="3FA4DFB1" w:rsidR="0070771D" w:rsidRDefault="00826B6C">
          <w:pPr>
            <w:pStyle w:val="TOC3"/>
            <w:tabs>
              <w:tab w:val="right" w:leader="dot" w:pos="4310"/>
            </w:tabs>
            <w:rPr>
              <w:rFonts w:asciiTheme="minorHAnsi" w:eastAsiaTheme="minorEastAsia" w:hAnsiTheme="minorHAnsi"/>
              <w:noProof/>
              <w:sz w:val="22"/>
              <w:szCs w:val="22"/>
              <w:lang w:val="en-US"/>
            </w:rPr>
          </w:pPr>
          <w:hyperlink w:anchor="_Toc465450082" w:history="1">
            <w:r w:rsidR="0070771D" w:rsidRPr="009D45DD">
              <w:rPr>
                <w:rStyle w:val="Hyperlink"/>
                <w:noProof/>
              </w:rPr>
              <w:t>Stout Words Against the Lord</w:t>
            </w:r>
            <w:r w:rsidR="0070771D">
              <w:rPr>
                <w:noProof/>
                <w:webHidden/>
              </w:rPr>
              <w:tab/>
            </w:r>
            <w:r w:rsidR="0070771D">
              <w:rPr>
                <w:noProof/>
                <w:webHidden/>
              </w:rPr>
              <w:fldChar w:fldCharType="begin"/>
            </w:r>
            <w:r w:rsidR="0070771D">
              <w:rPr>
                <w:noProof/>
                <w:webHidden/>
              </w:rPr>
              <w:instrText xml:space="preserve"> PAGEREF _Toc465450082 \h </w:instrText>
            </w:r>
            <w:r w:rsidR="0070771D">
              <w:rPr>
                <w:noProof/>
                <w:webHidden/>
              </w:rPr>
            </w:r>
            <w:r w:rsidR="0070771D">
              <w:rPr>
                <w:noProof/>
                <w:webHidden/>
              </w:rPr>
              <w:fldChar w:fldCharType="separate"/>
            </w:r>
            <w:r w:rsidR="00C10FE2">
              <w:rPr>
                <w:noProof/>
                <w:webHidden/>
              </w:rPr>
              <w:t>5</w:t>
            </w:r>
            <w:r w:rsidR="0070771D">
              <w:rPr>
                <w:noProof/>
                <w:webHidden/>
              </w:rPr>
              <w:fldChar w:fldCharType="end"/>
            </w:r>
          </w:hyperlink>
        </w:p>
        <w:p w14:paraId="6613C6F5" w14:textId="63CA2155" w:rsidR="0070771D" w:rsidRDefault="00826B6C">
          <w:pPr>
            <w:pStyle w:val="TOC3"/>
            <w:tabs>
              <w:tab w:val="right" w:leader="dot" w:pos="4310"/>
            </w:tabs>
            <w:rPr>
              <w:rFonts w:asciiTheme="minorHAnsi" w:eastAsiaTheme="minorEastAsia" w:hAnsiTheme="minorHAnsi"/>
              <w:noProof/>
              <w:sz w:val="22"/>
              <w:szCs w:val="22"/>
              <w:lang w:val="en-US"/>
            </w:rPr>
          </w:pPr>
          <w:hyperlink w:anchor="_Toc465450083" w:history="1">
            <w:r w:rsidR="0070771D" w:rsidRPr="009D45DD">
              <w:rPr>
                <w:rStyle w:val="Hyperlink"/>
                <w:noProof/>
              </w:rPr>
              <w:t>Book of Remembrance</w:t>
            </w:r>
            <w:r w:rsidR="0070771D">
              <w:rPr>
                <w:noProof/>
                <w:webHidden/>
              </w:rPr>
              <w:tab/>
            </w:r>
            <w:r w:rsidR="0070771D">
              <w:rPr>
                <w:noProof/>
                <w:webHidden/>
              </w:rPr>
              <w:fldChar w:fldCharType="begin"/>
            </w:r>
            <w:r w:rsidR="0070771D">
              <w:rPr>
                <w:noProof/>
                <w:webHidden/>
              </w:rPr>
              <w:instrText xml:space="preserve"> PAGEREF _Toc465450083 \h </w:instrText>
            </w:r>
            <w:r w:rsidR="0070771D">
              <w:rPr>
                <w:noProof/>
                <w:webHidden/>
              </w:rPr>
            </w:r>
            <w:r w:rsidR="0070771D">
              <w:rPr>
                <w:noProof/>
                <w:webHidden/>
              </w:rPr>
              <w:fldChar w:fldCharType="separate"/>
            </w:r>
            <w:r w:rsidR="00C10FE2">
              <w:rPr>
                <w:noProof/>
                <w:webHidden/>
              </w:rPr>
              <w:t>5</w:t>
            </w:r>
            <w:r w:rsidR="0070771D">
              <w:rPr>
                <w:noProof/>
                <w:webHidden/>
              </w:rPr>
              <w:fldChar w:fldCharType="end"/>
            </w:r>
          </w:hyperlink>
        </w:p>
        <w:p w14:paraId="1FC49D57" w14:textId="76AB5EC4" w:rsidR="0070771D" w:rsidRDefault="00826B6C">
          <w:pPr>
            <w:pStyle w:val="TOC2"/>
            <w:tabs>
              <w:tab w:val="right" w:leader="dot" w:pos="4310"/>
            </w:tabs>
            <w:rPr>
              <w:rFonts w:asciiTheme="minorHAnsi" w:eastAsiaTheme="minorEastAsia" w:hAnsiTheme="minorHAnsi"/>
              <w:noProof/>
              <w:sz w:val="22"/>
              <w:szCs w:val="22"/>
              <w:lang w:val="en-US"/>
            </w:rPr>
          </w:pPr>
          <w:hyperlink w:anchor="_Toc465450084" w:history="1">
            <w:r w:rsidR="0070771D" w:rsidRPr="009D45DD">
              <w:rPr>
                <w:rStyle w:val="Hyperlink"/>
                <w:rFonts w:eastAsiaTheme="majorEastAsia" w:cstheme="majorBidi"/>
                <w:noProof/>
              </w:rPr>
              <w:t>CHAPTER 4</w:t>
            </w:r>
            <w:r w:rsidR="0070771D">
              <w:rPr>
                <w:noProof/>
                <w:webHidden/>
              </w:rPr>
              <w:tab/>
            </w:r>
            <w:r w:rsidR="0070771D">
              <w:rPr>
                <w:noProof/>
                <w:webHidden/>
              </w:rPr>
              <w:fldChar w:fldCharType="begin"/>
            </w:r>
            <w:r w:rsidR="0070771D">
              <w:rPr>
                <w:noProof/>
                <w:webHidden/>
              </w:rPr>
              <w:instrText xml:space="preserve"> PAGEREF _Toc465450084 \h </w:instrText>
            </w:r>
            <w:r w:rsidR="0070771D">
              <w:rPr>
                <w:noProof/>
                <w:webHidden/>
              </w:rPr>
            </w:r>
            <w:r w:rsidR="0070771D">
              <w:rPr>
                <w:noProof/>
                <w:webHidden/>
              </w:rPr>
              <w:fldChar w:fldCharType="separate"/>
            </w:r>
            <w:r w:rsidR="00C10FE2">
              <w:rPr>
                <w:noProof/>
                <w:webHidden/>
              </w:rPr>
              <w:t>5</w:t>
            </w:r>
            <w:r w:rsidR="0070771D">
              <w:rPr>
                <w:noProof/>
                <w:webHidden/>
              </w:rPr>
              <w:fldChar w:fldCharType="end"/>
            </w:r>
          </w:hyperlink>
        </w:p>
        <w:p w14:paraId="54D4E181" w14:textId="1585446E" w:rsidR="0070771D" w:rsidRDefault="00826B6C">
          <w:pPr>
            <w:pStyle w:val="TOC3"/>
            <w:tabs>
              <w:tab w:val="right" w:leader="dot" w:pos="4310"/>
            </w:tabs>
            <w:rPr>
              <w:rFonts w:asciiTheme="minorHAnsi" w:eastAsiaTheme="minorEastAsia" w:hAnsiTheme="minorHAnsi"/>
              <w:noProof/>
              <w:sz w:val="22"/>
              <w:szCs w:val="22"/>
              <w:lang w:val="en-US"/>
            </w:rPr>
          </w:pPr>
          <w:hyperlink w:anchor="_Toc465450085" w:history="1">
            <w:r w:rsidR="0070771D" w:rsidRPr="009D45DD">
              <w:rPr>
                <w:rStyle w:val="Hyperlink"/>
                <w:rFonts w:eastAsiaTheme="majorEastAsia"/>
                <w:noProof/>
              </w:rPr>
              <w:t>Destruction of the Wicked</w:t>
            </w:r>
            <w:r w:rsidR="0070771D">
              <w:rPr>
                <w:noProof/>
                <w:webHidden/>
              </w:rPr>
              <w:tab/>
            </w:r>
            <w:r w:rsidR="0070771D">
              <w:rPr>
                <w:noProof/>
                <w:webHidden/>
              </w:rPr>
              <w:fldChar w:fldCharType="begin"/>
            </w:r>
            <w:r w:rsidR="0070771D">
              <w:rPr>
                <w:noProof/>
                <w:webHidden/>
              </w:rPr>
              <w:instrText xml:space="preserve"> PAGEREF _Toc465450085 \h </w:instrText>
            </w:r>
            <w:r w:rsidR="0070771D">
              <w:rPr>
                <w:noProof/>
                <w:webHidden/>
              </w:rPr>
            </w:r>
            <w:r w:rsidR="0070771D">
              <w:rPr>
                <w:noProof/>
                <w:webHidden/>
              </w:rPr>
              <w:fldChar w:fldCharType="separate"/>
            </w:r>
            <w:r w:rsidR="00C10FE2">
              <w:rPr>
                <w:noProof/>
                <w:webHidden/>
              </w:rPr>
              <w:t>5</w:t>
            </w:r>
            <w:r w:rsidR="0070771D">
              <w:rPr>
                <w:noProof/>
                <w:webHidden/>
              </w:rPr>
              <w:fldChar w:fldCharType="end"/>
            </w:r>
          </w:hyperlink>
        </w:p>
        <w:p w14:paraId="05DBF5F9" w14:textId="4ED5ADDE" w:rsidR="0070771D" w:rsidRDefault="00826B6C">
          <w:pPr>
            <w:pStyle w:val="TOC3"/>
            <w:tabs>
              <w:tab w:val="right" w:leader="dot" w:pos="4310"/>
            </w:tabs>
            <w:rPr>
              <w:rFonts w:asciiTheme="minorHAnsi" w:eastAsiaTheme="minorEastAsia" w:hAnsiTheme="minorHAnsi"/>
              <w:noProof/>
              <w:sz w:val="22"/>
              <w:szCs w:val="22"/>
              <w:lang w:val="en-US"/>
            </w:rPr>
          </w:pPr>
          <w:hyperlink w:anchor="_Toc465450086" w:history="1">
            <w:r w:rsidR="0070771D" w:rsidRPr="009D45DD">
              <w:rPr>
                <w:rStyle w:val="Hyperlink"/>
                <w:noProof/>
              </w:rPr>
              <w:t>Wicked Shall Be Ashes Under Your Feet</w:t>
            </w:r>
            <w:r w:rsidR="0070771D">
              <w:rPr>
                <w:noProof/>
                <w:webHidden/>
              </w:rPr>
              <w:tab/>
            </w:r>
            <w:r w:rsidR="0070771D">
              <w:rPr>
                <w:noProof/>
                <w:webHidden/>
              </w:rPr>
              <w:fldChar w:fldCharType="begin"/>
            </w:r>
            <w:r w:rsidR="0070771D">
              <w:rPr>
                <w:noProof/>
                <w:webHidden/>
              </w:rPr>
              <w:instrText xml:space="preserve"> PAGEREF _Toc465450086 \h </w:instrText>
            </w:r>
            <w:r w:rsidR="0070771D">
              <w:rPr>
                <w:noProof/>
                <w:webHidden/>
              </w:rPr>
            </w:r>
            <w:r w:rsidR="0070771D">
              <w:rPr>
                <w:noProof/>
                <w:webHidden/>
              </w:rPr>
              <w:fldChar w:fldCharType="separate"/>
            </w:r>
            <w:r w:rsidR="00C10FE2">
              <w:rPr>
                <w:noProof/>
                <w:webHidden/>
              </w:rPr>
              <w:t>5</w:t>
            </w:r>
            <w:r w:rsidR="0070771D">
              <w:rPr>
                <w:noProof/>
                <w:webHidden/>
              </w:rPr>
              <w:fldChar w:fldCharType="end"/>
            </w:r>
          </w:hyperlink>
        </w:p>
        <w:p w14:paraId="6277F858" w14:textId="0D53A244" w:rsidR="0070771D" w:rsidRDefault="00826B6C">
          <w:pPr>
            <w:pStyle w:val="TOC3"/>
            <w:tabs>
              <w:tab w:val="right" w:leader="dot" w:pos="4310"/>
            </w:tabs>
            <w:rPr>
              <w:rFonts w:asciiTheme="minorHAnsi" w:eastAsiaTheme="minorEastAsia" w:hAnsiTheme="minorHAnsi"/>
              <w:noProof/>
              <w:sz w:val="22"/>
              <w:szCs w:val="22"/>
              <w:lang w:val="en-US"/>
            </w:rPr>
          </w:pPr>
          <w:hyperlink w:anchor="_Toc465450087" w:history="1">
            <w:r w:rsidR="0070771D" w:rsidRPr="009D45DD">
              <w:rPr>
                <w:rStyle w:val="Hyperlink"/>
                <w:noProof/>
              </w:rPr>
              <w:t>Elijah Shall Come.</w:t>
            </w:r>
            <w:r w:rsidR="0070771D">
              <w:rPr>
                <w:noProof/>
                <w:webHidden/>
              </w:rPr>
              <w:tab/>
            </w:r>
            <w:r w:rsidR="0070771D">
              <w:rPr>
                <w:noProof/>
                <w:webHidden/>
              </w:rPr>
              <w:fldChar w:fldCharType="begin"/>
            </w:r>
            <w:r w:rsidR="0070771D">
              <w:rPr>
                <w:noProof/>
                <w:webHidden/>
              </w:rPr>
              <w:instrText xml:space="preserve"> PAGEREF _Toc465450087 \h </w:instrText>
            </w:r>
            <w:r w:rsidR="0070771D">
              <w:rPr>
                <w:noProof/>
                <w:webHidden/>
              </w:rPr>
            </w:r>
            <w:r w:rsidR="0070771D">
              <w:rPr>
                <w:noProof/>
                <w:webHidden/>
              </w:rPr>
              <w:fldChar w:fldCharType="separate"/>
            </w:r>
            <w:r w:rsidR="00C10FE2">
              <w:rPr>
                <w:noProof/>
                <w:webHidden/>
              </w:rPr>
              <w:t>6</w:t>
            </w:r>
            <w:r w:rsidR="0070771D">
              <w:rPr>
                <w:noProof/>
                <w:webHidden/>
              </w:rPr>
              <w:fldChar w:fldCharType="end"/>
            </w:r>
          </w:hyperlink>
        </w:p>
        <w:p w14:paraId="4B0B958C" w14:textId="232EDE4C" w:rsidR="0094778F" w:rsidRDefault="0094778F">
          <w:r>
            <w:rPr>
              <w:b/>
              <w:bCs/>
              <w:noProof/>
            </w:rPr>
            <w:fldChar w:fldCharType="end"/>
          </w:r>
        </w:p>
      </w:sdtContent>
    </w:sdt>
    <w:p w14:paraId="07988999" w14:textId="77777777" w:rsidR="0094778F" w:rsidRDefault="0094778F">
      <w:pPr>
        <w:widowControl/>
        <w:suppressAutoHyphens w:val="0"/>
        <w:spacing w:after="160" w:line="259" w:lineRule="auto"/>
        <w:jc w:val="left"/>
        <w:rPr>
          <w:rFonts w:eastAsia="Times New Roman" w:cs="Times New Roman"/>
        </w:rPr>
      </w:pPr>
      <w:r>
        <w:br w:type="page"/>
      </w:r>
    </w:p>
    <w:p w14:paraId="0C6286D5" w14:textId="77777777" w:rsidR="00522670" w:rsidRDefault="00522670" w:rsidP="003750FE">
      <w:pPr>
        <w:pStyle w:val="Subtitle"/>
        <w:sectPr w:rsidR="00522670" w:rsidSect="0094778F">
          <w:type w:val="continuous"/>
          <w:pgSz w:w="12240" w:h="15840"/>
          <w:pgMar w:top="1440" w:right="1440" w:bottom="1440" w:left="1440" w:header="720" w:footer="720" w:gutter="0"/>
          <w:cols w:num="2" w:sep="1" w:space="720"/>
          <w:titlePg/>
          <w:docGrid w:linePitch="381"/>
        </w:sectPr>
      </w:pPr>
    </w:p>
    <w:p w14:paraId="4FFE8AAE" w14:textId="112B9146" w:rsidR="00C36874" w:rsidRDefault="004912F9" w:rsidP="00C36874">
      <w:pPr>
        <w:pStyle w:val="Subtitle"/>
      </w:pPr>
      <w:r w:rsidRPr="004912F9">
        <w:lastRenderedPageBreak/>
        <w:t xml:space="preserve">THE BOOK OF </w:t>
      </w:r>
    </w:p>
    <w:p w14:paraId="24DE304F" w14:textId="01BB7BD7" w:rsidR="00200A55" w:rsidRDefault="006774AD" w:rsidP="00200A55">
      <w:pPr>
        <w:pStyle w:val="Heading1"/>
        <w:pBdr>
          <w:bottom w:val="single" w:sz="4" w:space="3" w:color="auto"/>
        </w:pBdr>
        <w:rPr>
          <w:rFonts w:eastAsia="Times New Roman"/>
        </w:rPr>
      </w:pPr>
      <w:bookmarkStart w:id="2" w:name="_Toc465450070"/>
      <w:r>
        <w:rPr>
          <w:rFonts w:eastAsia="Times New Roman"/>
        </w:rPr>
        <w:t>MALACHI</w:t>
      </w:r>
      <w:bookmarkEnd w:id="2"/>
    </w:p>
    <w:p w14:paraId="1D290DFA" w14:textId="59FE5A94" w:rsidR="00E46596" w:rsidRPr="00BA1C5E" w:rsidRDefault="00AD2188" w:rsidP="00E46596">
      <w:pPr>
        <w:widowControl/>
        <w:pBdr>
          <w:bottom w:val="single" w:sz="4" w:space="1" w:color="auto"/>
        </w:pBdr>
        <w:rPr>
          <w:sz w:val="24"/>
          <w:szCs w:val="24"/>
        </w:rPr>
        <w:sectPr w:rsidR="00E46596" w:rsidRPr="00BA1C5E" w:rsidSect="00522670">
          <w:type w:val="continuous"/>
          <w:pgSz w:w="12240" w:h="15840"/>
          <w:pgMar w:top="1440" w:right="1440" w:bottom="1440" w:left="1440" w:header="720" w:footer="720" w:gutter="0"/>
          <w:cols w:sep="1" w:space="720"/>
          <w:titlePg/>
          <w:docGrid w:linePitch="381"/>
        </w:sectPr>
      </w:pPr>
      <w:r>
        <w:rPr>
          <w:sz w:val="24"/>
          <w:szCs w:val="24"/>
        </w:rPr>
        <w:t>Malachi</w:t>
      </w:r>
      <w:r w:rsidR="00556571">
        <w:rPr>
          <w:sz w:val="24"/>
          <w:szCs w:val="24"/>
        </w:rPr>
        <w:t>, the last of the Minor Prophets,</w:t>
      </w:r>
      <w:r w:rsidR="003F34BF">
        <w:rPr>
          <w:sz w:val="24"/>
          <w:szCs w:val="24"/>
        </w:rPr>
        <w:t xml:space="preserve"> and</w:t>
      </w:r>
      <w:r>
        <w:rPr>
          <w:sz w:val="24"/>
          <w:szCs w:val="24"/>
        </w:rPr>
        <w:t xml:space="preserve"> means “My Messenger” He was</w:t>
      </w:r>
      <w:r w:rsidR="003F34BF">
        <w:rPr>
          <w:sz w:val="24"/>
          <w:szCs w:val="24"/>
        </w:rPr>
        <w:t xml:space="preserve"> also</w:t>
      </w:r>
      <w:r>
        <w:rPr>
          <w:sz w:val="24"/>
          <w:szCs w:val="24"/>
        </w:rPr>
        <w:t xml:space="preserve"> the last of the Old Testament prophets</w:t>
      </w:r>
      <w:r w:rsidR="003B350E">
        <w:rPr>
          <w:sz w:val="24"/>
          <w:szCs w:val="24"/>
        </w:rPr>
        <w:t>. Malachi i</w:t>
      </w:r>
      <w:r>
        <w:rPr>
          <w:sz w:val="24"/>
          <w:szCs w:val="24"/>
        </w:rPr>
        <w:t xml:space="preserve">s dated around 425 B.C. Approximately around the time of Nehemiah when the Temple was restored. The Lord raised up the Prophet Malachi to turn the hearts of the people back to God. After Seventy years of </w:t>
      </w:r>
      <w:r w:rsidRPr="00CB442E">
        <w:rPr>
          <w:noProof/>
          <w:sz w:val="24"/>
          <w:szCs w:val="24"/>
        </w:rPr>
        <w:t>exile</w:t>
      </w:r>
      <w:r w:rsidR="00CB442E">
        <w:rPr>
          <w:noProof/>
          <w:sz w:val="24"/>
          <w:szCs w:val="24"/>
        </w:rPr>
        <w:t>,</w:t>
      </w:r>
      <w:r>
        <w:rPr>
          <w:sz w:val="24"/>
          <w:szCs w:val="24"/>
        </w:rPr>
        <w:t xml:space="preserve"> the people to some extent lost their knowledge of God in the heathen land of Babylon</w:t>
      </w:r>
      <w:r w:rsidR="003B350E">
        <w:rPr>
          <w:sz w:val="24"/>
          <w:szCs w:val="24"/>
        </w:rPr>
        <w:t xml:space="preserve">. </w:t>
      </w:r>
      <w:r w:rsidR="00CB442E">
        <w:rPr>
          <w:sz w:val="24"/>
          <w:szCs w:val="24"/>
        </w:rPr>
        <w:t>Malachi is about giving our best to God in Tithes and Offerings</w:t>
      </w:r>
      <w:r w:rsidR="003F34BF">
        <w:rPr>
          <w:sz w:val="24"/>
          <w:szCs w:val="24"/>
        </w:rPr>
        <w:t>, and</w:t>
      </w:r>
      <w:r w:rsidR="00CB442E">
        <w:rPr>
          <w:sz w:val="24"/>
          <w:szCs w:val="24"/>
        </w:rPr>
        <w:t xml:space="preserve"> tells us to test God in this by giving a full tithe (tenth) </w:t>
      </w:r>
      <w:r w:rsidR="00CB442E" w:rsidRPr="00CB442E">
        <w:rPr>
          <w:noProof/>
          <w:sz w:val="24"/>
          <w:szCs w:val="24"/>
        </w:rPr>
        <w:t>to</w:t>
      </w:r>
      <w:r w:rsidR="00CB442E">
        <w:rPr>
          <w:sz w:val="24"/>
          <w:szCs w:val="24"/>
        </w:rPr>
        <w:t xml:space="preserve"> God</w:t>
      </w:r>
      <w:r w:rsidR="00E46596">
        <w:rPr>
          <w:sz w:val="24"/>
          <w:szCs w:val="24"/>
        </w:rPr>
        <w:t>’s storehouse</w:t>
      </w:r>
      <w:r w:rsidR="00CB442E">
        <w:rPr>
          <w:sz w:val="24"/>
          <w:szCs w:val="24"/>
        </w:rPr>
        <w:t xml:space="preserve"> and watch how He will bless us</w:t>
      </w:r>
      <w:r w:rsidR="00E46596">
        <w:rPr>
          <w:sz w:val="24"/>
          <w:szCs w:val="24"/>
        </w:rPr>
        <w:t>. T</w:t>
      </w:r>
      <w:r w:rsidR="00CB442E">
        <w:rPr>
          <w:sz w:val="24"/>
          <w:szCs w:val="24"/>
        </w:rPr>
        <w:t xml:space="preserve">he main theme of Malachi is that </w:t>
      </w:r>
      <w:r w:rsidR="003B350E">
        <w:rPr>
          <w:sz w:val="24"/>
          <w:szCs w:val="24"/>
        </w:rPr>
        <w:t>God is calling His people to repentance and back to Him</w:t>
      </w:r>
      <w:r w:rsidR="00CB442E">
        <w:rPr>
          <w:sz w:val="24"/>
          <w:szCs w:val="24"/>
        </w:rPr>
        <w:t xml:space="preserve"> </w:t>
      </w:r>
      <w:r w:rsidR="00E46596">
        <w:rPr>
          <w:sz w:val="24"/>
          <w:szCs w:val="24"/>
        </w:rPr>
        <w:t xml:space="preserve">both </w:t>
      </w:r>
      <w:r w:rsidR="00CB442E">
        <w:rPr>
          <w:sz w:val="24"/>
          <w:szCs w:val="24"/>
        </w:rPr>
        <w:t>then, and now</w:t>
      </w:r>
      <w:r w:rsidR="003B350E">
        <w:rPr>
          <w:sz w:val="24"/>
          <w:szCs w:val="24"/>
        </w:rPr>
        <w:t xml:space="preserve">. Malachi is a dual </w:t>
      </w:r>
      <w:r w:rsidR="00CB442E">
        <w:rPr>
          <w:sz w:val="24"/>
          <w:szCs w:val="24"/>
        </w:rPr>
        <w:t>prophecy for</w:t>
      </w:r>
      <w:r w:rsidR="003B350E">
        <w:rPr>
          <w:sz w:val="24"/>
          <w:szCs w:val="24"/>
        </w:rPr>
        <w:t xml:space="preserve"> Malachi’s time and </w:t>
      </w:r>
      <w:r w:rsidR="00CB442E">
        <w:rPr>
          <w:sz w:val="24"/>
          <w:szCs w:val="24"/>
        </w:rPr>
        <w:t xml:space="preserve">for </w:t>
      </w:r>
      <w:r w:rsidR="003B350E">
        <w:rPr>
          <w:sz w:val="24"/>
          <w:szCs w:val="24"/>
        </w:rPr>
        <w:t xml:space="preserve">the end times, the Great Day of the Lord, where God is calling His </w:t>
      </w:r>
      <w:r w:rsidR="00CB442E">
        <w:rPr>
          <w:sz w:val="24"/>
          <w:szCs w:val="24"/>
        </w:rPr>
        <w:t xml:space="preserve">remnant </w:t>
      </w:r>
      <w:r w:rsidR="003B350E">
        <w:rPr>
          <w:sz w:val="24"/>
          <w:szCs w:val="24"/>
        </w:rPr>
        <w:t>people back to Hi</w:t>
      </w:r>
      <w:r w:rsidR="00CB442E">
        <w:rPr>
          <w:sz w:val="24"/>
          <w:szCs w:val="24"/>
        </w:rPr>
        <w:t>m with the Elijah message</w:t>
      </w:r>
      <w:r w:rsidR="003B350E">
        <w:rPr>
          <w:sz w:val="24"/>
          <w:szCs w:val="24"/>
        </w:rPr>
        <w:t>.</w:t>
      </w:r>
      <w:r w:rsidR="00E46596">
        <w:rPr>
          <w:sz w:val="24"/>
          <w:szCs w:val="24"/>
        </w:rPr>
        <w:t xml:space="preserve"> Malachi is particularly appropriate for the church </w:t>
      </w:r>
      <w:r w:rsidR="00E46596" w:rsidRPr="00556571">
        <w:rPr>
          <w:noProof/>
          <w:sz w:val="24"/>
          <w:szCs w:val="24"/>
        </w:rPr>
        <w:t>today</w:t>
      </w:r>
      <w:r w:rsidR="00E46596">
        <w:rPr>
          <w:sz w:val="24"/>
          <w:szCs w:val="24"/>
        </w:rPr>
        <w:t xml:space="preserve"> and is a message comparable to the Laodicean message of Revelation 3:14-22.</w:t>
      </w:r>
    </w:p>
    <w:p w14:paraId="6A9E69F2" w14:textId="77777777" w:rsidR="006774AD" w:rsidRPr="006774AD" w:rsidRDefault="006774AD" w:rsidP="006774AD">
      <w:pPr>
        <w:pStyle w:val="Heading2"/>
        <w:rPr>
          <w:sz w:val="24"/>
        </w:rPr>
      </w:pPr>
      <w:bookmarkStart w:id="3" w:name="_Toc465450071"/>
      <w:r w:rsidRPr="006774AD">
        <w:rPr>
          <w:sz w:val="24"/>
        </w:rPr>
        <w:t>CHAPTER 1</w:t>
      </w:r>
      <w:bookmarkEnd w:id="3"/>
    </w:p>
    <w:p w14:paraId="11063007" w14:textId="63D71673" w:rsidR="003750FE" w:rsidRDefault="006774AD" w:rsidP="00200A55">
      <w:pPr>
        <w:pStyle w:val="Pericope"/>
      </w:pPr>
      <w:bookmarkStart w:id="4" w:name="_Toc465450072"/>
      <w:r>
        <w:t>God’s Great Love for Israel</w:t>
      </w:r>
      <w:bookmarkEnd w:id="4"/>
    </w:p>
    <w:p w14:paraId="48AAEBC3" w14:textId="5220F5C4" w:rsidR="006774AD" w:rsidRPr="006774AD" w:rsidRDefault="006774AD" w:rsidP="006774AD">
      <w:pPr>
        <w:keepNext/>
        <w:framePr w:dropCap="drop" w:lines="3" w:wrap="around" w:vAnchor="text" w:hAnchor="text"/>
        <w:spacing w:line="965" w:lineRule="exact"/>
        <w:textAlignment w:val="baseline"/>
        <w:rPr>
          <w:rFonts w:ascii="Goudy Initialen" w:hAnsi="Goudy Initialen" w:cs="Times New Roman"/>
          <w:color w:val="800000"/>
          <w:position w:val="-13"/>
          <w:sz w:val="108"/>
        </w:rPr>
      </w:pPr>
      <w:r w:rsidRPr="006774AD">
        <w:rPr>
          <w:rFonts w:ascii="Goudy Initialen" w:hAnsi="Goudy Initialen" w:cs="Times New Roman"/>
          <w:color w:val="800000"/>
          <w:position w:val="-13"/>
          <w:sz w:val="108"/>
        </w:rPr>
        <w:t>T</w:t>
      </w:r>
    </w:p>
    <w:p w14:paraId="1BFF4574" w14:textId="7CB1F56B" w:rsidR="006774AD" w:rsidRPr="006774AD" w:rsidRDefault="006774AD" w:rsidP="006774AD">
      <w:r w:rsidRPr="006774AD">
        <w:t>HE burden of the word of the L</w:t>
      </w:r>
      <w:r w:rsidRPr="006774AD">
        <w:rPr>
          <w:smallCaps/>
        </w:rPr>
        <w:t>ord</w:t>
      </w:r>
      <w:r w:rsidRPr="006774AD">
        <w:t xml:space="preserve"> to Israel by Malachi.</w:t>
      </w:r>
    </w:p>
    <w:p w14:paraId="2B183C46" w14:textId="77777777" w:rsidR="006774AD" w:rsidRPr="006774AD" w:rsidRDefault="006774AD" w:rsidP="006774AD">
      <w:r w:rsidRPr="006774AD">
        <w:t>2 I have loved you, saith the L</w:t>
      </w:r>
      <w:r w:rsidRPr="006774AD">
        <w:rPr>
          <w:smallCaps/>
        </w:rPr>
        <w:t>ord</w:t>
      </w:r>
      <w:r w:rsidRPr="006774AD">
        <w:t xml:space="preserve">. Yet ye say, Wherein hast thou loved us? </w:t>
      </w:r>
      <w:r w:rsidRPr="006774AD">
        <w:rPr>
          <w:i/>
        </w:rPr>
        <w:t>Was</w:t>
      </w:r>
      <w:r w:rsidRPr="006774AD">
        <w:t xml:space="preserve"> not Esau Jacob’s brother? saith the L</w:t>
      </w:r>
      <w:r w:rsidRPr="006774AD">
        <w:rPr>
          <w:smallCaps/>
        </w:rPr>
        <w:t>ord</w:t>
      </w:r>
      <w:r w:rsidRPr="006774AD">
        <w:t>: yet I loved Jacob,</w:t>
      </w:r>
    </w:p>
    <w:p w14:paraId="5BCD1EB2" w14:textId="77777777" w:rsidR="006774AD" w:rsidRPr="006774AD" w:rsidRDefault="006774AD" w:rsidP="006774AD">
      <w:r w:rsidRPr="006774AD">
        <w:t xml:space="preserve">3 And I hated </w:t>
      </w:r>
      <w:r w:rsidRPr="00556571">
        <w:rPr>
          <w:noProof/>
        </w:rPr>
        <w:t>Esau,</w:t>
      </w:r>
      <w:r w:rsidRPr="006774AD">
        <w:t xml:space="preserve"> and laid his mountains and his heritage waste for the dragons of the wilderness.</w:t>
      </w:r>
    </w:p>
    <w:p w14:paraId="671F87A0" w14:textId="77777777" w:rsidR="006774AD" w:rsidRPr="006774AD" w:rsidRDefault="006774AD" w:rsidP="006774AD">
      <w:r w:rsidRPr="006774AD">
        <w:t>4 Whereas Edom saith, We are impoverished, but we will return and build the desolate places; thus saith the L</w:t>
      </w:r>
      <w:r w:rsidRPr="006774AD">
        <w:rPr>
          <w:smallCaps/>
        </w:rPr>
        <w:t>ord</w:t>
      </w:r>
      <w:r w:rsidRPr="006774AD">
        <w:t xml:space="preserve"> of hosts, They shall build, but I will throw down; and they shall call them, The border of wickedness, and, The people against whom the L</w:t>
      </w:r>
      <w:r w:rsidRPr="006774AD">
        <w:rPr>
          <w:smallCaps/>
        </w:rPr>
        <w:t>ord</w:t>
      </w:r>
      <w:r w:rsidRPr="006774AD">
        <w:t xml:space="preserve"> hath indignation for ever.</w:t>
      </w:r>
    </w:p>
    <w:p w14:paraId="3FA2F3B8" w14:textId="77777777" w:rsidR="006774AD" w:rsidRPr="006774AD" w:rsidRDefault="006774AD" w:rsidP="006774AD">
      <w:r w:rsidRPr="006774AD">
        <w:t>5 And your eyes shall see, and ye shall say, The L</w:t>
      </w:r>
      <w:r w:rsidRPr="006774AD">
        <w:rPr>
          <w:smallCaps/>
        </w:rPr>
        <w:t>ord</w:t>
      </w:r>
      <w:r w:rsidRPr="006774AD">
        <w:t xml:space="preserve"> will be magnified from the border of Israel.</w:t>
      </w:r>
    </w:p>
    <w:p w14:paraId="1A9C7FB6" w14:textId="1B631D82" w:rsidR="00C84DB0" w:rsidRDefault="00C84DB0" w:rsidP="00C84DB0">
      <w:pPr>
        <w:pStyle w:val="Pericope"/>
      </w:pPr>
      <w:bookmarkStart w:id="5" w:name="_Toc465450073"/>
      <w:r>
        <w:t>Priests Dishonor the Lord</w:t>
      </w:r>
      <w:bookmarkEnd w:id="5"/>
    </w:p>
    <w:p w14:paraId="696CB794" w14:textId="56E1418C" w:rsidR="006774AD" w:rsidRPr="006774AD" w:rsidRDefault="006774AD" w:rsidP="006774AD">
      <w:r w:rsidRPr="006774AD">
        <w:t xml:space="preserve">6 ¶ A son honoureth </w:t>
      </w:r>
      <w:r w:rsidRPr="006774AD">
        <w:rPr>
          <w:i/>
        </w:rPr>
        <w:t>his</w:t>
      </w:r>
      <w:r w:rsidRPr="006774AD">
        <w:t xml:space="preserve"> father, and a servant his master: if then I </w:t>
      </w:r>
      <w:r w:rsidRPr="00556571">
        <w:rPr>
          <w:i/>
          <w:noProof/>
        </w:rPr>
        <w:t>be</w:t>
      </w:r>
      <w:r w:rsidRPr="006774AD">
        <w:t xml:space="preserve"> a father, where </w:t>
      </w:r>
      <w:r w:rsidRPr="006774AD">
        <w:rPr>
          <w:i/>
        </w:rPr>
        <w:t>is</w:t>
      </w:r>
      <w:r w:rsidRPr="006774AD">
        <w:t xml:space="preserve"> mine </w:t>
      </w:r>
      <w:r w:rsidRPr="00556571">
        <w:rPr>
          <w:noProof/>
        </w:rPr>
        <w:t>honour</w:t>
      </w:r>
      <w:r w:rsidRPr="006774AD">
        <w:t xml:space="preserve">? and if I </w:t>
      </w:r>
      <w:r w:rsidRPr="00556571">
        <w:rPr>
          <w:i/>
          <w:noProof/>
        </w:rPr>
        <w:t>be</w:t>
      </w:r>
      <w:r w:rsidRPr="006774AD">
        <w:t xml:space="preserve"> a master, where </w:t>
      </w:r>
      <w:r w:rsidRPr="006774AD">
        <w:rPr>
          <w:i/>
        </w:rPr>
        <w:t>is</w:t>
      </w:r>
      <w:r w:rsidRPr="006774AD">
        <w:t xml:space="preserve"> my fear? saith the L</w:t>
      </w:r>
      <w:r w:rsidRPr="006774AD">
        <w:rPr>
          <w:smallCaps/>
        </w:rPr>
        <w:t>ord</w:t>
      </w:r>
      <w:r w:rsidRPr="006774AD">
        <w:t xml:space="preserve"> of hosts unto you, O priests, that despise my name. And ye say, Wherein have we despised thy name?</w:t>
      </w:r>
    </w:p>
    <w:p w14:paraId="0ACB8B86" w14:textId="77777777" w:rsidR="006774AD" w:rsidRPr="006774AD" w:rsidRDefault="006774AD" w:rsidP="006774AD">
      <w:r w:rsidRPr="006774AD">
        <w:t xml:space="preserve">7 Ye offer polluted bread upon </w:t>
      </w:r>
      <w:r w:rsidRPr="00556571">
        <w:rPr>
          <w:noProof/>
        </w:rPr>
        <w:t>mine</w:t>
      </w:r>
      <w:r w:rsidRPr="006774AD">
        <w:t xml:space="preserve"> altar; and ye say, Wherein </w:t>
      </w:r>
      <w:r w:rsidRPr="00556571">
        <w:rPr>
          <w:noProof/>
        </w:rPr>
        <w:t>have</w:t>
      </w:r>
      <w:r w:rsidRPr="006774AD">
        <w:t xml:space="preserve"> we polluted thee? In that ye say, The table of the L</w:t>
      </w:r>
      <w:r w:rsidRPr="006774AD">
        <w:rPr>
          <w:smallCaps/>
        </w:rPr>
        <w:t>ord</w:t>
      </w:r>
      <w:r w:rsidRPr="006774AD">
        <w:t xml:space="preserve"> </w:t>
      </w:r>
      <w:r w:rsidRPr="006774AD">
        <w:rPr>
          <w:i/>
        </w:rPr>
        <w:t>is</w:t>
      </w:r>
      <w:r w:rsidRPr="006774AD">
        <w:t xml:space="preserve"> contemptible.</w:t>
      </w:r>
    </w:p>
    <w:p w14:paraId="3DB45697" w14:textId="77777777" w:rsidR="006774AD" w:rsidRPr="006774AD" w:rsidRDefault="006774AD" w:rsidP="006774AD">
      <w:r w:rsidRPr="006774AD">
        <w:t xml:space="preserve">8 And if ye offer the blind for sacrifice, </w:t>
      </w:r>
      <w:r w:rsidRPr="006774AD">
        <w:rPr>
          <w:i/>
        </w:rPr>
        <w:t>is</w:t>
      </w:r>
      <w:r w:rsidRPr="006774AD">
        <w:t xml:space="preserve"> </w:t>
      </w:r>
      <w:r w:rsidRPr="006774AD">
        <w:rPr>
          <w:i/>
        </w:rPr>
        <w:t>it</w:t>
      </w:r>
      <w:r w:rsidRPr="006774AD">
        <w:t xml:space="preserve"> not evil? and if ye offer the lame and sick, </w:t>
      </w:r>
      <w:r w:rsidRPr="006774AD">
        <w:rPr>
          <w:i/>
        </w:rPr>
        <w:t>is</w:t>
      </w:r>
      <w:r w:rsidRPr="006774AD">
        <w:t xml:space="preserve"> </w:t>
      </w:r>
      <w:r w:rsidRPr="006774AD">
        <w:rPr>
          <w:i/>
        </w:rPr>
        <w:t>it</w:t>
      </w:r>
      <w:r w:rsidRPr="006774AD">
        <w:t xml:space="preserve"> not evil? offer it now unto thy governor; will he be pleased with thee, or accept thy person? saith the L</w:t>
      </w:r>
      <w:r w:rsidRPr="006774AD">
        <w:rPr>
          <w:smallCaps/>
        </w:rPr>
        <w:t>ord</w:t>
      </w:r>
      <w:r w:rsidRPr="006774AD">
        <w:t xml:space="preserve"> of hosts.</w:t>
      </w:r>
    </w:p>
    <w:p w14:paraId="4A6AC090" w14:textId="77777777" w:rsidR="006774AD" w:rsidRPr="006774AD" w:rsidRDefault="006774AD" w:rsidP="006774AD">
      <w:r w:rsidRPr="006774AD">
        <w:t>9 And now, I pray you, beseech God that he will be gracious unto us: this hath been by your means: will he regard your persons? saith the L</w:t>
      </w:r>
      <w:r w:rsidRPr="006774AD">
        <w:rPr>
          <w:smallCaps/>
        </w:rPr>
        <w:t>ord</w:t>
      </w:r>
      <w:r w:rsidRPr="006774AD">
        <w:t xml:space="preserve"> of hosts.</w:t>
      </w:r>
    </w:p>
    <w:p w14:paraId="7C6A28C1" w14:textId="77777777" w:rsidR="006774AD" w:rsidRPr="006774AD" w:rsidRDefault="006774AD" w:rsidP="006774AD">
      <w:r w:rsidRPr="006774AD">
        <w:t xml:space="preserve">10 Who </w:t>
      </w:r>
      <w:r w:rsidRPr="006774AD">
        <w:rPr>
          <w:i/>
        </w:rPr>
        <w:t>is</w:t>
      </w:r>
      <w:r w:rsidRPr="006774AD">
        <w:t xml:space="preserve"> </w:t>
      </w:r>
      <w:r w:rsidRPr="006774AD">
        <w:rPr>
          <w:i/>
        </w:rPr>
        <w:t>there</w:t>
      </w:r>
      <w:r w:rsidRPr="006774AD">
        <w:t xml:space="preserve"> even among you that would shut the doors </w:t>
      </w:r>
      <w:r w:rsidRPr="006774AD">
        <w:rPr>
          <w:i/>
        </w:rPr>
        <w:t>for</w:t>
      </w:r>
      <w:r w:rsidRPr="006774AD">
        <w:t xml:space="preserve"> </w:t>
      </w:r>
      <w:r w:rsidRPr="00556571">
        <w:rPr>
          <w:i/>
          <w:noProof/>
        </w:rPr>
        <w:t>nought</w:t>
      </w:r>
      <w:r w:rsidRPr="006774AD">
        <w:rPr>
          <w:i/>
        </w:rPr>
        <w:t>?</w:t>
      </w:r>
      <w:r w:rsidRPr="006774AD">
        <w:t xml:space="preserve"> neither do ye kindle </w:t>
      </w:r>
      <w:r w:rsidRPr="006774AD">
        <w:rPr>
          <w:i/>
        </w:rPr>
        <w:t>fire</w:t>
      </w:r>
      <w:r w:rsidRPr="006774AD">
        <w:t xml:space="preserve"> on </w:t>
      </w:r>
      <w:r w:rsidRPr="00556571">
        <w:rPr>
          <w:noProof/>
        </w:rPr>
        <w:t>mine</w:t>
      </w:r>
      <w:r w:rsidRPr="006774AD">
        <w:t xml:space="preserve"> altar for </w:t>
      </w:r>
      <w:r w:rsidRPr="00556571">
        <w:rPr>
          <w:noProof/>
        </w:rPr>
        <w:t>nought.</w:t>
      </w:r>
      <w:r w:rsidRPr="006774AD">
        <w:t xml:space="preserve"> I have no pleasure in you, saith the L</w:t>
      </w:r>
      <w:r w:rsidRPr="006774AD">
        <w:rPr>
          <w:smallCaps/>
        </w:rPr>
        <w:t>ord</w:t>
      </w:r>
      <w:r w:rsidRPr="006774AD">
        <w:t xml:space="preserve"> of hosts, neither will I accept an offering at your hand.</w:t>
      </w:r>
    </w:p>
    <w:p w14:paraId="0FAA6928" w14:textId="77777777" w:rsidR="006774AD" w:rsidRPr="006774AD" w:rsidRDefault="006774AD" w:rsidP="006774AD">
      <w:r w:rsidRPr="006774AD">
        <w:t xml:space="preserve">11 For from the rising of the sun even unto the going down of the </w:t>
      </w:r>
      <w:r w:rsidRPr="00556571">
        <w:rPr>
          <w:noProof/>
        </w:rPr>
        <w:t>same</w:t>
      </w:r>
      <w:r w:rsidRPr="006774AD">
        <w:t xml:space="preserve"> my </w:t>
      </w:r>
      <w:r w:rsidRPr="006774AD">
        <w:lastRenderedPageBreak/>
        <w:t xml:space="preserve">name </w:t>
      </w:r>
      <w:r w:rsidRPr="006774AD">
        <w:rPr>
          <w:i/>
        </w:rPr>
        <w:t>shall</w:t>
      </w:r>
      <w:r w:rsidRPr="006774AD">
        <w:t xml:space="preserve"> </w:t>
      </w:r>
      <w:r w:rsidRPr="006774AD">
        <w:rPr>
          <w:i/>
        </w:rPr>
        <w:t>be</w:t>
      </w:r>
      <w:r w:rsidRPr="006774AD">
        <w:t xml:space="preserve"> great among the Gentiles; and in every </w:t>
      </w:r>
      <w:r w:rsidRPr="00556571">
        <w:rPr>
          <w:noProof/>
        </w:rPr>
        <w:t>place</w:t>
      </w:r>
      <w:r w:rsidRPr="006774AD">
        <w:t xml:space="preserve"> incense </w:t>
      </w:r>
      <w:r w:rsidRPr="006774AD">
        <w:rPr>
          <w:i/>
        </w:rPr>
        <w:t>shall</w:t>
      </w:r>
      <w:r w:rsidRPr="006774AD">
        <w:t xml:space="preserve"> </w:t>
      </w:r>
      <w:r w:rsidRPr="006774AD">
        <w:rPr>
          <w:i/>
        </w:rPr>
        <w:t>be</w:t>
      </w:r>
      <w:r w:rsidRPr="006774AD">
        <w:t xml:space="preserve"> offered unto my name, and a pure offering: for my name </w:t>
      </w:r>
      <w:r w:rsidRPr="006774AD">
        <w:rPr>
          <w:i/>
        </w:rPr>
        <w:t>shall</w:t>
      </w:r>
      <w:r w:rsidRPr="006774AD">
        <w:t xml:space="preserve"> </w:t>
      </w:r>
      <w:r w:rsidRPr="006774AD">
        <w:rPr>
          <w:i/>
        </w:rPr>
        <w:t>be</w:t>
      </w:r>
      <w:r w:rsidRPr="006774AD">
        <w:t xml:space="preserve"> great among the heathen, saith the L</w:t>
      </w:r>
      <w:r w:rsidRPr="006774AD">
        <w:rPr>
          <w:smallCaps/>
        </w:rPr>
        <w:t>ord</w:t>
      </w:r>
      <w:r w:rsidRPr="006774AD">
        <w:t xml:space="preserve"> of hosts.</w:t>
      </w:r>
    </w:p>
    <w:p w14:paraId="1790CC85" w14:textId="77777777" w:rsidR="006774AD" w:rsidRPr="006774AD" w:rsidRDefault="006774AD" w:rsidP="006774AD">
      <w:r w:rsidRPr="006774AD">
        <w:t>12 ¶ But ye have profaned it, in that ye say, The table of the L</w:t>
      </w:r>
      <w:r w:rsidRPr="006774AD">
        <w:rPr>
          <w:smallCaps/>
        </w:rPr>
        <w:t>ord</w:t>
      </w:r>
      <w:r w:rsidRPr="006774AD">
        <w:t xml:space="preserve"> </w:t>
      </w:r>
      <w:r w:rsidRPr="006774AD">
        <w:rPr>
          <w:i/>
        </w:rPr>
        <w:t>is</w:t>
      </w:r>
      <w:r w:rsidRPr="006774AD">
        <w:t xml:space="preserve"> polluted; and the fruit thereof, </w:t>
      </w:r>
      <w:r w:rsidRPr="006774AD">
        <w:rPr>
          <w:i/>
        </w:rPr>
        <w:t>even</w:t>
      </w:r>
      <w:r w:rsidRPr="006774AD">
        <w:t xml:space="preserve"> his meat, </w:t>
      </w:r>
      <w:r w:rsidRPr="006774AD">
        <w:rPr>
          <w:i/>
        </w:rPr>
        <w:t>is</w:t>
      </w:r>
      <w:r w:rsidRPr="006774AD">
        <w:t xml:space="preserve"> contemptible.</w:t>
      </w:r>
    </w:p>
    <w:p w14:paraId="2902CB81" w14:textId="77777777" w:rsidR="006774AD" w:rsidRPr="006774AD" w:rsidRDefault="006774AD" w:rsidP="006774AD">
      <w:r w:rsidRPr="006774AD">
        <w:t xml:space="preserve">13 Ye said also, Behold, what a weariness </w:t>
      </w:r>
      <w:r w:rsidRPr="006774AD">
        <w:rPr>
          <w:i/>
        </w:rPr>
        <w:t>is</w:t>
      </w:r>
      <w:r w:rsidRPr="006774AD">
        <w:t xml:space="preserve"> </w:t>
      </w:r>
      <w:r w:rsidRPr="006774AD">
        <w:rPr>
          <w:i/>
        </w:rPr>
        <w:t>it!</w:t>
      </w:r>
      <w:r w:rsidRPr="006774AD">
        <w:t xml:space="preserve"> and ye have snuffed at it, saith the L</w:t>
      </w:r>
      <w:r w:rsidRPr="006774AD">
        <w:rPr>
          <w:smallCaps/>
        </w:rPr>
        <w:t>ord</w:t>
      </w:r>
      <w:r w:rsidRPr="006774AD">
        <w:t xml:space="preserve"> of hosts; and ye brought </w:t>
      </w:r>
      <w:r w:rsidRPr="006774AD">
        <w:rPr>
          <w:i/>
        </w:rPr>
        <w:t>that</w:t>
      </w:r>
      <w:r w:rsidRPr="006774AD">
        <w:t xml:space="preserve"> </w:t>
      </w:r>
      <w:r w:rsidRPr="006774AD">
        <w:rPr>
          <w:i/>
        </w:rPr>
        <w:t>which</w:t>
      </w:r>
      <w:r w:rsidRPr="006774AD">
        <w:t xml:space="preserve"> </w:t>
      </w:r>
      <w:r w:rsidRPr="006774AD">
        <w:rPr>
          <w:i/>
        </w:rPr>
        <w:t>was</w:t>
      </w:r>
      <w:r w:rsidRPr="006774AD">
        <w:t xml:space="preserve"> torn, and the lame, and the sick; thus ye brought an offering: should I accept this of your hand? saith the L</w:t>
      </w:r>
      <w:r w:rsidRPr="006774AD">
        <w:rPr>
          <w:smallCaps/>
        </w:rPr>
        <w:t>ord</w:t>
      </w:r>
      <w:r w:rsidRPr="006774AD">
        <w:t>.</w:t>
      </w:r>
    </w:p>
    <w:p w14:paraId="6B45EEC0" w14:textId="77777777" w:rsidR="006774AD" w:rsidRPr="006774AD" w:rsidRDefault="006774AD" w:rsidP="006774AD">
      <w:r w:rsidRPr="006774AD">
        <w:t xml:space="preserve">14 But cursed </w:t>
      </w:r>
      <w:r w:rsidRPr="006774AD">
        <w:rPr>
          <w:i/>
        </w:rPr>
        <w:t>be</w:t>
      </w:r>
      <w:r w:rsidRPr="006774AD">
        <w:t xml:space="preserve"> the deceiver, which hath in his flock a male, and voweth, and sacrificeth unto the Lord a corrupt thing: for I </w:t>
      </w:r>
      <w:r w:rsidRPr="006774AD">
        <w:rPr>
          <w:i/>
        </w:rPr>
        <w:t>am</w:t>
      </w:r>
      <w:r w:rsidRPr="006774AD">
        <w:t xml:space="preserve"> a great King, saith the L</w:t>
      </w:r>
      <w:r w:rsidRPr="006774AD">
        <w:rPr>
          <w:smallCaps/>
        </w:rPr>
        <w:t>ord</w:t>
      </w:r>
      <w:r w:rsidRPr="006774AD">
        <w:t xml:space="preserve"> of hosts, and my name </w:t>
      </w:r>
      <w:r w:rsidRPr="006774AD">
        <w:rPr>
          <w:i/>
        </w:rPr>
        <w:t>is</w:t>
      </w:r>
      <w:r w:rsidRPr="006774AD">
        <w:t xml:space="preserve"> dreadful among the heathen.</w:t>
      </w:r>
    </w:p>
    <w:p w14:paraId="74E52240" w14:textId="77777777" w:rsidR="006774AD" w:rsidRPr="006774AD" w:rsidRDefault="006774AD" w:rsidP="006774AD"/>
    <w:p w14:paraId="155FDDAD" w14:textId="4A210BB3" w:rsidR="006774AD" w:rsidRDefault="006774AD" w:rsidP="006774AD">
      <w:pPr>
        <w:keepNext/>
        <w:jc w:val="center"/>
        <w:outlineLvl w:val="1"/>
        <w:rPr>
          <w:rFonts w:eastAsiaTheme="majorEastAsia" w:cstheme="majorBidi"/>
          <w:b/>
          <w:color w:val="0033CC"/>
          <w:sz w:val="24"/>
        </w:rPr>
      </w:pPr>
      <w:bookmarkStart w:id="6" w:name="_Toc465450074"/>
      <w:r w:rsidRPr="006774AD">
        <w:rPr>
          <w:rFonts w:eastAsiaTheme="majorEastAsia" w:cstheme="majorBidi"/>
          <w:b/>
          <w:color w:val="0033CC"/>
          <w:sz w:val="24"/>
        </w:rPr>
        <w:t>CHAPTER 2</w:t>
      </w:r>
      <w:bookmarkEnd w:id="6"/>
    </w:p>
    <w:p w14:paraId="70CAA01A" w14:textId="7776B8EB" w:rsidR="00C84DB0" w:rsidRPr="006774AD" w:rsidRDefault="00C84DB0" w:rsidP="00C84DB0">
      <w:pPr>
        <w:pStyle w:val="Pericope"/>
        <w:rPr>
          <w:rFonts w:eastAsiaTheme="majorEastAsia"/>
        </w:rPr>
      </w:pPr>
      <w:bookmarkStart w:id="7" w:name="_Toc465450075"/>
      <w:r>
        <w:rPr>
          <w:rFonts w:eastAsiaTheme="majorEastAsia"/>
        </w:rPr>
        <w:t>Punishment of the Priests</w:t>
      </w:r>
      <w:bookmarkEnd w:id="7"/>
    </w:p>
    <w:p w14:paraId="61075C07" w14:textId="1D8878ED" w:rsidR="006774AD" w:rsidRPr="006774AD" w:rsidRDefault="006774AD" w:rsidP="006774AD">
      <w:pPr>
        <w:keepNext/>
        <w:framePr w:dropCap="drop" w:lines="3" w:wrap="around" w:vAnchor="text" w:hAnchor="text"/>
        <w:spacing w:line="965" w:lineRule="exact"/>
        <w:textAlignment w:val="baseline"/>
        <w:rPr>
          <w:rFonts w:ascii="Goudy Initialen" w:hAnsi="Goudy Initialen"/>
          <w:color w:val="800000"/>
          <w:position w:val="-13"/>
          <w:sz w:val="108"/>
        </w:rPr>
      </w:pPr>
      <w:r w:rsidRPr="006774AD">
        <w:rPr>
          <w:rFonts w:ascii="Goudy Initialen" w:hAnsi="Goudy Initialen"/>
          <w:color w:val="800000"/>
          <w:position w:val="-13"/>
          <w:sz w:val="108"/>
        </w:rPr>
        <w:t>A</w:t>
      </w:r>
    </w:p>
    <w:p w14:paraId="19C7E308" w14:textId="727F6D13" w:rsidR="006774AD" w:rsidRPr="006774AD" w:rsidRDefault="006774AD" w:rsidP="006774AD">
      <w:r w:rsidRPr="006774AD">
        <w:t xml:space="preserve">ND now, O ye priests, this commandment </w:t>
      </w:r>
      <w:r w:rsidRPr="006774AD">
        <w:rPr>
          <w:i/>
        </w:rPr>
        <w:t>is</w:t>
      </w:r>
      <w:r w:rsidRPr="006774AD">
        <w:t xml:space="preserve"> for you.</w:t>
      </w:r>
    </w:p>
    <w:p w14:paraId="245D71B1" w14:textId="77777777" w:rsidR="006774AD" w:rsidRPr="006774AD" w:rsidRDefault="006774AD" w:rsidP="006774AD">
      <w:r w:rsidRPr="006774AD">
        <w:t xml:space="preserve">2 If ye will not hear, and if ye will not lay </w:t>
      </w:r>
      <w:r w:rsidRPr="006774AD">
        <w:rPr>
          <w:i/>
        </w:rPr>
        <w:t>it</w:t>
      </w:r>
      <w:r w:rsidRPr="006774AD">
        <w:t xml:space="preserve"> to heart, to give glory unto my name, saith the L</w:t>
      </w:r>
      <w:r w:rsidRPr="006774AD">
        <w:rPr>
          <w:smallCaps/>
        </w:rPr>
        <w:t>ord</w:t>
      </w:r>
      <w:r w:rsidRPr="006774AD">
        <w:t xml:space="preserve"> of hosts, I will even send a curse upon you, and I will curse your blessings: yea, I have cursed them already, because ye do not lay </w:t>
      </w:r>
      <w:r w:rsidRPr="006774AD">
        <w:rPr>
          <w:i/>
        </w:rPr>
        <w:t>it</w:t>
      </w:r>
      <w:r w:rsidRPr="006774AD">
        <w:t xml:space="preserve"> to heart.</w:t>
      </w:r>
    </w:p>
    <w:p w14:paraId="2FDF473A" w14:textId="77777777" w:rsidR="006774AD" w:rsidRPr="006774AD" w:rsidRDefault="006774AD" w:rsidP="006774AD">
      <w:r w:rsidRPr="006774AD">
        <w:t xml:space="preserve">3 Behold, I will corrupt your seed, and spread dung upon your faces, </w:t>
      </w:r>
      <w:r w:rsidRPr="006774AD">
        <w:rPr>
          <w:i/>
        </w:rPr>
        <w:t>even</w:t>
      </w:r>
      <w:r w:rsidRPr="006774AD">
        <w:t xml:space="preserve"> the dung of your solemn feasts; and </w:t>
      </w:r>
      <w:r w:rsidRPr="006774AD">
        <w:rPr>
          <w:i/>
        </w:rPr>
        <w:t>one</w:t>
      </w:r>
      <w:r w:rsidRPr="006774AD">
        <w:t xml:space="preserve"> shall take you away with it.</w:t>
      </w:r>
    </w:p>
    <w:p w14:paraId="23BC5131" w14:textId="77777777" w:rsidR="006774AD" w:rsidRPr="006774AD" w:rsidRDefault="006774AD" w:rsidP="006774AD">
      <w:r w:rsidRPr="006774AD">
        <w:t xml:space="preserve">4 And ye shall know that I have sent </w:t>
      </w:r>
      <w:r w:rsidRPr="006774AD">
        <w:t>this commandment unto you, that my covenant might be with Levi, saith the L</w:t>
      </w:r>
      <w:r w:rsidRPr="006774AD">
        <w:rPr>
          <w:smallCaps/>
        </w:rPr>
        <w:t>ord</w:t>
      </w:r>
      <w:r w:rsidRPr="006774AD">
        <w:t xml:space="preserve"> of hosts.</w:t>
      </w:r>
    </w:p>
    <w:p w14:paraId="0A838578" w14:textId="77777777" w:rsidR="006774AD" w:rsidRPr="006774AD" w:rsidRDefault="006774AD" w:rsidP="006774AD">
      <w:r w:rsidRPr="006774AD">
        <w:t xml:space="preserve">5 My covenant was with him of life and </w:t>
      </w:r>
      <w:r w:rsidRPr="00CB442E">
        <w:rPr>
          <w:noProof/>
        </w:rPr>
        <w:t>peace; and</w:t>
      </w:r>
      <w:r w:rsidRPr="006774AD">
        <w:t xml:space="preserve"> I gave them to him </w:t>
      </w:r>
      <w:r w:rsidRPr="006774AD">
        <w:rPr>
          <w:i/>
        </w:rPr>
        <w:t>for</w:t>
      </w:r>
      <w:r w:rsidRPr="006774AD">
        <w:t xml:space="preserve"> the fear wherewith he feared </w:t>
      </w:r>
      <w:r w:rsidRPr="00CB442E">
        <w:rPr>
          <w:noProof/>
        </w:rPr>
        <w:t>me,</w:t>
      </w:r>
      <w:r w:rsidRPr="006774AD">
        <w:t xml:space="preserve"> and was afraid before my name.</w:t>
      </w:r>
    </w:p>
    <w:p w14:paraId="72A3F6B3" w14:textId="77777777" w:rsidR="006774AD" w:rsidRPr="006774AD" w:rsidRDefault="006774AD" w:rsidP="006774AD">
      <w:r w:rsidRPr="006774AD">
        <w:t xml:space="preserve">6 The law of truth was in his mouth, and iniquity was not found in his lips: he walked with me in peace and </w:t>
      </w:r>
      <w:r w:rsidRPr="00CB442E">
        <w:rPr>
          <w:noProof/>
        </w:rPr>
        <w:t>equity,</w:t>
      </w:r>
      <w:r w:rsidRPr="006774AD">
        <w:t xml:space="preserve"> and did turn many away from iniquity.</w:t>
      </w:r>
    </w:p>
    <w:p w14:paraId="173C3461" w14:textId="77777777" w:rsidR="006774AD" w:rsidRPr="006774AD" w:rsidRDefault="006774AD" w:rsidP="006774AD">
      <w:r w:rsidRPr="006774AD">
        <w:t xml:space="preserve">7 For the priest’s lips should keep knowledge, and they should seek the law at his mouth: for he </w:t>
      </w:r>
      <w:r w:rsidRPr="006774AD">
        <w:rPr>
          <w:i/>
        </w:rPr>
        <w:t>is</w:t>
      </w:r>
      <w:r w:rsidRPr="006774AD">
        <w:t xml:space="preserve"> the messenger of the L</w:t>
      </w:r>
      <w:r w:rsidRPr="006774AD">
        <w:rPr>
          <w:smallCaps/>
        </w:rPr>
        <w:t>ord</w:t>
      </w:r>
      <w:r w:rsidRPr="006774AD">
        <w:t xml:space="preserve"> of hosts.</w:t>
      </w:r>
    </w:p>
    <w:p w14:paraId="72033515" w14:textId="0ABD69CE" w:rsidR="00C84DB0" w:rsidRDefault="00C84DB0" w:rsidP="00C84DB0">
      <w:pPr>
        <w:pStyle w:val="Pericope"/>
      </w:pPr>
      <w:bookmarkStart w:id="8" w:name="_Toc465450076"/>
      <w:r>
        <w:t>Corruption of the Priests</w:t>
      </w:r>
      <w:bookmarkEnd w:id="8"/>
    </w:p>
    <w:p w14:paraId="7BB230BF" w14:textId="40D978FC" w:rsidR="006774AD" w:rsidRPr="006774AD" w:rsidRDefault="006774AD" w:rsidP="006774AD">
      <w:r w:rsidRPr="006774AD">
        <w:t>8 But ye are departed out of the way; ye have caused many to stumble at the law; ye have corrupted the covenant of Levi, saith the L</w:t>
      </w:r>
      <w:r w:rsidRPr="006774AD">
        <w:rPr>
          <w:smallCaps/>
        </w:rPr>
        <w:t>ord</w:t>
      </w:r>
      <w:r w:rsidRPr="006774AD">
        <w:t xml:space="preserve"> of hosts.</w:t>
      </w:r>
    </w:p>
    <w:p w14:paraId="7E050279" w14:textId="240FF317" w:rsidR="006774AD" w:rsidRDefault="006774AD" w:rsidP="006774AD">
      <w:r w:rsidRPr="006774AD">
        <w:t>9 Therefore have I also made you contemptible and base before all the people, according as ye have not kept my ways, but have been partial in the law.</w:t>
      </w:r>
    </w:p>
    <w:p w14:paraId="12ED8A82" w14:textId="07C0A88E" w:rsidR="00C84DB0" w:rsidRPr="006774AD" w:rsidRDefault="00C84DB0" w:rsidP="00C84DB0">
      <w:pPr>
        <w:pStyle w:val="Pericope"/>
      </w:pPr>
      <w:bookmarkStart w:id="9" w:name="_Toc465450077"/>
      <w:r>
        <w:t>Judah’s Treacherous Dealings</w:t>
      </w:r>
      <w:bookmarkEnd w:id="9"/>
    </w:p>
    <w:p w14:paraId="213CDC29" w14:textId="77777777" w:rsidR="006774AD" w:rsidRPr="006774AD" w:rsidRDefault="006774AD" w:rsidP="006774AD">
      <w:r w:rsidRPr="006774AD">
        <w:t>10 Have we not all one father? hath not one God created us? why do we deal treacherously every man against his brother, by profaning the covenant of our fathers?</w:t>
      </w:r>
    </w:p>
    <w:p w14:paraId="36D6E2A4" w14:textId="77777777" w:rsidR="006774AD" w:rsidRPr="006774AD" w:rsidRDefault="006774AD" w:rsidP="006774AD">
      <w:r w:rsidRPr="006774AD">
        <w:t>11 ¶ Judah hath dealt treacherously, and an abomination is committed in Israel and in Jerusalem; for Judah hath profaned the holiness of the L</w:t>
      </w:r>
      <w:r w:rsidRPr="006774AD">
        <w:rPr>
          <w:smallCaps/>
        </w:rPr>
        <w:t>ord</w:t>
      </w:r>
      <w:r w:rsidRPr="006774AD">
        <w:t xml:space="preserve"> which he loved, and hath married the daughter of a strange god.</w:t>
      </w:r>
    </w:p>
    <w:p w14:paraId="6CC18DEF" w14:textId="77777777" w:rsidR="006774AD" w:rsidRPr="006774AD" w:rsidRDefault="006774AD" w:rsidP="006774AD">
      <w:r w:rsidRPr="006774AD">
        <w:t>12 The L</w:t>
      </w:r>
      <w:r w:rsidRPr="006774AD">
        <w:rPr>
          <w:smallCaps/>
        </w:rPr>
        <w:t>ord</w:t>
      </w:r>
      <w:r w:rsidRPr="006774AD">
        <w:t xml:space="preserve"> will cut off the man that doeth this, the master and the scholar, </w:t>
      </w:r>
      <w:r w:rsidRPr="006774AD">
        <w:lastRenderedPageBreak/>
        <w:t>out of the tabernacles of Jacob, and him that offereth an offering unto the L</w:t>
      </w:r>
      <w:r w:rsidRPr="006774AD">
        <w:rPr>
          <w:smallCaps/>
        </w:rPr>
        <w:t>ord</w:t>
      </w:r>
      <w:r w:rsidRPr="006774AD">
        <w:t xml:space="preserve"> of hosts.</w:t>
      </w:r>
    </w:p>
    <w:p w14:paraId="586EFA4A" w14:textId="77777777" w:rsidR="006774AD" w:rsidRPr="006774AD" w:rsidRDefault="006774AD" w:rsidP="006774AD">
      <w:r w:rsidRPr="006774AD">
        <w:t>13 And this have ye done again, covering the altar of the L</w:t>
      </w:r>
      <w:r w:rsidRPr="006774AD">
        <w:rPr>
          <w:smallCaps/>
        </w:rPr>
        <w:t>ord</w:t>
      </w:r>
      <w:r w:rsidRPr="006774AD">
        <w:t xml:space="preserve"> with tears, with weeping, and with crying out, insomuch that he regardeth not the offering any more, or receiveth </w:t>
      </w:r>
      <w:r w:rsidRPr="006774AD">
        <w:rPr>
          <w:i/>
        </w:rPr>
        <w:t>it</w:t>
      </w:r>
      <w:r w:rsidRPr="006774AD">
        <w:t xml:space="preserve"> with good will at your hand.</w:t>
      </w:r>
    </w:p>
    <w:p w14:paraId="3484DB73" w14:textId="77777777" w:rsidR="006774AD" w:rsidRPr="006774AD" w:rsidRDefault="006774AD" w:rsidP="006774AD">
      <w:r w:rsidRPr="006774AD">
        <w:t>14 ¶ Yet ye say, Wherefore? Because the L</w:t>
      </w:r>
      <w:r w:rsidRPr="006774AD">
        <w:rPr>
          <w:smallCaps/>
        </w:rPr>
        <w:t>ord</w:t>
      </w:r>
      <w:r w:rsidRPr="006774AD">
        <w:t xml:space="preserve"> hath been witness between thee and the wife of thy youth, against whom thou hast dealt treacherously: yet </w:t>
      </w:r>
      <w:r w:rsidRPr="006774AD">
        <w:rPr>
          <w:i/>
        </w:rPr>
        <w:t>is</w:t>
      </w:r>
      <w:r w:rsidRPr="006774AD">
        <w:t xml:space="preserve"> she thy companion, and the wife of thy covenant.</w:t>
      </w:r>
    </w:p>
    <w:p w14:paraId="67E39A33" w14:textId="77777777" w:rsidR="006774AD" w:rsidRPr="006774AD" w:rsidRDefault="006774AD" w:rsidP="006774AD">
      <w:r w:rsidRPr="006774AD">
        <w:t>15 And did not he make one? Yet had he the residue of the spirit. And wherefore one? That he might seek a godly seed. Therefore take heed to your spirit, and let none deal treacherously against the wife of his youth.</w:t>
      </w:r>
    </w:p>
    <w:p w14:paraId="219F850C" w14:textId="6382BAC8" w:rsidR="006774AD" w:rsidRDefault="006774AD" w:rsidP="006774AD">
      <w:r w:rsidRPr="006774AD">
        <w:t>16 For the L</w:t>
      </w:r>
      <w:r w:rsidRPr="006774AD">
        <w:rPr>
          <w:smallCaps/>
        </w:rPr>
        <w:t>ord</w:t>
      </w:r>
      <w:r w:rsidRPr="006774AD">
        <w:t xml:space="preserve">, the God of Israel, saith that he hateth putting away: for </w:t>
      </w:r>
      <w:r w:rsidRPr="006774AD">
        <w:rPr>
          <w:i/>
        </w:rPr>
        <w:t>one</w:t>
      </w:r>
      <w:r w:rsidRPr="006774AD">
        <w:t xml:space="preserve"> covereth violence with his garment, saith the L</w:t>
      </w:r>
      <w:r w:rsidRPr="006774AD">
        <w:rPr>
          <w:smallCaps/>
        </w:rPr>
        <w:t>ord</w:t>
      </w:r>
      <w:r w:rsidRPr="006774AD">
        <w:t xml:space="preserve"> of hosts: therefore take heed to your spirit, that ye deal not treacherously.</w:t>
      </w:r>
    </w:p>
    <w:p w14:paraId="29447D00" w14:textId="62089FEA" w:rsidR="00C84DB0" w:rsidRPr="006774AD" w:rsidRDefault="00C84DB0" w:rsidP="00C84DB0">
      <w:pPr>
        <w:pStyle w:val="Pericope"/>
      </w:pPr>
      <w:bookmarkStart w:id="10" w:name="_Toc465450078"/>
      <w:r>
        <w:t>Wearied With Words</w:t>
      </w:r>
      <w:bookmarkEnd w:id="10"/>
    </w:p>
    <w:p w14:paraId="7FBFF41F" w14:textId="77777777" w:rsidR="006774AD" w:rsidRPr="006774AD" w:rsidRDefault="006774AD" w:rsidP="006774AD">
      <w:r w:rsidRPr="006774AD">
        <w:t>17 ¶ Ye have wearied the L</w:t>
      </w:r>
      <w:r w:rsidRPr="006774AD">
        <w:rPr>
          <w:smallCaps/>
        </w:rPr>
        <w:t>ord</w:t>
      </w:r>
      <w:r w:rsidRPr="006774AD">
        <w:t xml:space="preserve"> with your words. Yet ye say, Wherein have we wearied </w:t>
      </w:r>
      <w:r w:rsidRPr="006774AD">
        <w:rPr>
          <w:i/>
        </w:rPr>
        <w:t>him?</w:t>
      </w:r>
      <w:r w:rsidRPr="006774AD">
        <w:t xml:space="preserve"> When ye say, Every one that doeth evil </w:t>
      </w:r>
      <w:r w:rsidRPr="006774AD">
        <w:rPr>
          <w:i/>
        </w:rPr>
        <w:t>is</w:t>
      </w:r>
      <w:r w:rsidRPr="006774AD">
        <w:t xml:space="preserve"> good in the sight of the L</w:t>
      </w:r>
      <w:r w:rsidRPr="006774AD">
        <w:rPr>
          <w:smallCaps/>
        </w:rPr>
        <w:t>ord</w:t>
      </w:r>
      <w:r w:rsidRPr="006774AD">
        <w:t xml:space="preserve">, and he delighteth in them; or, Where </w:t>
      </w:r>
      <w:r w:rsidRPr="006774AD">
        <w:rPr>
          <w:i/>
        </w:rPr>
        <w:t>is</w:t>
      </w:r>
      <w:r w:rsidRPr="006774AD">
        <w:t xml:space="preserve"> the God of judgment?</w:t>
      </w:r>
    </w:p>
    <w:p w14:paraId="02055681" w14:textId="77777777" w:rsidR="006774AD" w:rsidRPr="006774AD" w:rsidRDefault="006774AD" w:rsidP="006774AD"/>
    <w:p w14:paraId="21D4557A" w14:textId="32E8E9B9" w:rsidR="006774AD" w:rsidRDefault="006774AD" w:rsidP="006774AD">
      <w:pPr>
        <w:keepNext/>
        <w:jc w:val="center"/>
        <w:outlineLvl w:val="1"/>
        <w:rPr>
          <w:rFonts w:eastAsiaTheme="majorEastAsia" w:cstheme="majorBidi"/>
          <w:b/>
          <w:color w:val="0033CC"/>
          <w:sz w:val="24"/>
        </w:rPr>
      </w:pPr>
      <w:bookmarkStart w:id="11" w:name="_Toc465450079"/>
      <w:r w:rsidRPr="006774AD">
        <w:rPr>
          <w:rFonts w:eastAsiaTheme="majorEastAsia" w:cstheme="majorBidi"/>
          <w:b/>
          <w:color w:val="0033CC"/>
          <w:sz w:val="24"/>
        </w:rPr>
        <w:t>CHAPTER 3</w:t>
      </w:r>
      <w:bookmarkEnd w:id="11"/>
    </w:p>
    <w:p w14:paraId="2C5B3C05" w14:textId="287FA873" w:rsidR="00C84DB0" w:rsidRPr="006774AD" w:rsidRDefault="00C84DB0" w:rsidP="00C84DB0">
      <w:pPr>
        <w:pStyle w:val="Pericope"/>
        <w:rPr>
          <w:rFonts w:eastAsiaTheme="majorEastAsia"/>
        </w:rPr>
      </w:pPr>
      <w:bookmarkStart w:id="12" w:name="_Toc465450080"/>
      <w:r>
        <w:rPr>
          <w:rFonts w:eastAsiaTheme="majorEastAsia"/>
        </w:rPr>
        <w:t>Messenger of the Covenant</w:t>
      </w:r>
      <w:bookmarkEnd w:id="12"/>
    </w:p>
    <w:p w14:paraId="7F34493F" w14:textId="7C89652F" w:rsidR="006774AD" w:rsidRPr="006774AD" w:rsidRDefault="006774AD" w:rsidP="006774AD">
      <w:pPr>
        <w:keepNext/>
        <w:framePr w:dropCap="drop" w:lines="3" w:wrap="around" w:vAnchor="text" w:hAnchor="text"/>
        <w:spacing w:line="965" w:lineRule="exact"/>
        <w:textAlignment w:val="baseline"/>
        <w:rPr>
          <w:rFonts w:ascii="Goudy Initialen" w:hAnsi="Goudy Initialen"/>
          <w:color w:val="800000"/>
          <w:position w:val="-13"/>
          <w:sz w:val="108"/>
        </w:rPr>
      </w:pPr>
      <w:r w:rsidRPr="006774AD">
        <w:rPr>
          <w:rFonts w:ascii="Goudy Initialen" w:hAnsi="Goudy Initialen"/>
          <w:color w:val="800000"/>
          <w:position w:val="-13"/>
          <w:sz w:val="108"/>
        </w:rPr>
        <w:t>B</w:t>
      </w:r>
    </w:p>
    <w:p w14:paraId="69DFEF27" w14:textId="24E4E747" w:rsidR="006774AD" w:rsidRPr="006774AD" w:rsidRDefault="006774AD" w:rsidP="006774AD">
      <w:r w:rsidRPr="006774AD">
        <w:t>EHOLD, I will send my messenger, and he shall prepare the way before me: and the Lord, whom ye seek, shall suddenly come to his temple, even the messenger of the covenant, whom ye delight in: behold, he shall come, saith the L</w:t>
      </w:r>
      <w:r w:rsidRPr="006774AD">
        <w:rPr>
          <w:smallCaps/>
        </w:rPr>
        <w:t>ord</w:t>
      </w:r>
      <w:r w:rsidRPr="006774AD">
        <w:t xml:space="preserve"> of hosts.</w:t>
      </w:r>
    </w:p>
    <w:p w14:paraId="4EE6A719" w14:textId="77777777" w:rsidR="006774AD" w:rsidRPr="006774AD" w:rsidRDefault="006774AD" w:rsidP="006774AD">
      <w:r w:rsidRPr="006774AD">
        <w:t xml:space="preserve">2 But who may abide the day of his coming? and who shall stand when he appeareth? for he </w:t>
      </w:r>
      <w:r w:rsidRPr="006774AD">
        <w:rPr>
          <w:i/>
        </w:rPr>
        <w:t>is</w:t>
      </w:r>
      <w:r w:rsidRPr="006774AD">
        <w:t xml:space="preserve"> like a refiner’s fire, and like fullers’ soap:</w:t>
      </w:r>
    </w:p>
    <w:p w14:paraId="01A5548F" w14:textId="77777777" w:rsidR="006774AD" w:rsidRPr="006774AD" w:rsidRDefault="006774AD" w:rsidP="006774AD">
      <w:r w:rsidRPr="006774AD">
        <w:t xml:space="preserve">3 And he shall sit </w:t>
      </w:r>
      <w:r w:rsidRPr="006774AD">
        <w:rPr>
          <w:i/>
        </w:rPr>
        <w:t>as</w:t>
      </w:r>
      <w:r w:rsidRPr="006774AD">
        <w:t xml:space="preserve"> a refiner and purifier of silver: and he shall purify the sons of Levi, and purge them as gold and silver, that they may offer unto the L</w:t>
      </w:r>
      <w:r w:rsidRPr="006774AD">
        <w:rPr>
          <w:smallCaps/>
        </w:rPr>
        <w:t>ord</w:t>
      </w:r>
      <w:r w:rsidRPr="006774AD">
        <w:t xml:space="preserve"> an offering in righteousness.</w:t>
      </w:r>
    </w:p>
    <w:p w14:paraId="3EA9A9B2" w14:textId="77777777" w:rsidR="006774AD" w:rsidRPr="006774AD" w:rsidRDefault="006774AD" w:rsidP="006774AD">
      <w:r w:rsidRPr="006774AD">
        <w:t>4 Then shall the offering of Judah and Jerusalem be pleasant unto the L</w:t>
      </w:r>
      <w:r w:rsidRPr="006774AD">
        <w:rPr>
          <w:smallCaps/>
        </w:rPr>
        <w:t>ord</w:t>
      </w:r>
      <w:r w:rsidRPr="006774AD">
        <w:t>, as in the days of old, and as in former years.</w:t>
      </w:r>
    </w:p>
    <w:p w14:paraId="0DDFF0E7" w14:textId="77777777" w:rsidR="006774AD" w:rsidRPr="006774AD" w:rsidRDefault="006774AD" w:rsidP="006774AD">
      <w:r w:rsidRPr="006774AD">
        <w:t xml:space="preserve">5 And I will come near to you to judgment; and I will be a swift witness against the sorcerers, and against the adulterers, and against false swearers, and against those that oppress the hireling in </w:t>
      </w:r>
      <w:r w:rsidRPr="006774AD">
        <w:rPr>
          <w:i/>
        </w:rPr>
        <w:t>his</w:t>
      </w:r>
      <w:r w:rsidRPr="006774AD">
        <w:t xml:space="preserve"> wages, the widow, and the fatherless, and that turn aside the stranger </w:t>
      </w:r>
      <w:r w:rsidRPr="006774AD">
        <w:rPr>
          <w:i/>
        </w:rPr>
        <w:t>from</w:t>
      </w:r>
      <w:r w:rsidRPr="006774AD">
        <w:t xml:space="preserve"> </w:t>
      </w:r>
      <w:r w:rsidRPr="006774AD">
        <w:rPr>
          <w:i/>
        </w:rPr>
        <w:t>his</w:t>
      </w:r>
      <w:r w:rsidRPr="006774AD">
        <w:t xml:space="preserve"> </w:t>
      </w:r>
      <w:r w:rsidRPr="006774AD">
        <w:rPr>
          <w:i/>
        </w:rPr>
        <w:t>right</w:t>
      </w:r>
      <w:r w:rsidRPr="006774AD">
        <w:t>, and fear not me, saith the L</w:t>
      </w:r>
      <w:r w:rsidRPr="006774AD">
        <w:rPr>
          <w:smallCaps/>
        </w:rPr>
        <w:t>ord</w:t>
      </w:r>
      <w:r w:rsidRPr="006774AD">
        <w:t xml:space="preserve"> of hosts.</w:t>
      </w:r>
    </w:p>
    <w:p w14:paraId="632987B0" w14:textId="44A2B46E" w:rsidR="006774AD" w:rsidRDefault="006774AD" w:rsidP="006774AD">
      <w:r w:rsidRPr="006774AD">
        <w:t xml:space="preserve">6 For I </w:t>
      </w:r>
      <w:r w:rsidRPr="006774AD">
        <w:rPr>
          <w:i/>
        </w:rPr>
        <w:t>am</w:t>
      </w:r>
      <w:r w:rsidRPr="006774AD">
        <w:t xml:space="preserve"> the L</w:t>
      </w:r>
      <w:r w:rsidRPr="006774AD">
        <w:rPr>
          <w:smallCaps/>
        </w:rPr>
        <w:t>ord</w:t>
      </w:r>
      <w:r w:rsidRPr="006774AD">
        <w:t>, I change not; therefore ye sons of Jacob are not consumed.</w:t>
      </w:r>
    </w:p>
    <w:p w14:paraId="30F0BB73" w14:textId="5FC2D87B" w:rsidR="00C84DB0" w:rsidRPr="006774AD" w:rsidRDefault="00C84DB0" w:rsidP="00C84DB0">
      <w:pPr>
        <w:pStyle w:val="Pericope"/>
      </w:pPr>
      <w:bookmarkStart w:id="13" w:name="_Toc465450081"/>
      <w:r>
        <w:t>Robbing God of His Tithes and Offerings</w:t>
      </w:r>
      <w:bookmarkEnd w:id="13"/>
    </w:p>
    <w:p w14:paraId="4B474680" w14:textId="77777777" w:rsidR="006774AD" w:rsidRPr="006774AD" w:rsidRDefault="006774AD" w:rsidP="006774AD">
      <w:r w:rsidRPr="006774AD">
        <w:t xml:space="preserve">7 ¶ Even from the days of your fathers ye are gone away from mine </w:t>
      </w:r>
      <w:r w:rsidRPr="006774AD">
        <w:lastRenderedPageBreak/>
        <w:t xml:space="preserve">ordinances, and have not kept </w:t>
      </w:r>
      <w:r w:rsidRPr="006774AD">
        <w:rPr>
          <w:i/>
        </w:rPr>
        <w:t>them</w:t>
      </w:r>
      <w:r w:rsidRPr="006774AD">
        <w:t>. Return unto me, and I will return unto you, saith the L</w:t>
      </w:r>
      <w:r w:rsidRPr="006774AD">
        <w:rPr>
          <w:smallCaps/>
        </w:rPr>
        <w:t>ord</w:t>
      </w:r>
      <w:r w:rsidRPr="006774AD">
        <w:t xml:space="preserve"> of hosts. But ye said, Wherein shall we return?</w:t>
      </w:r>
    </w:p>
    <w:p w14:paraId="086874FE" w14:textId="77777777" w:rsidR="006774AD" w:rsidRPr="006774AD" w:rsidRDefault="006774AD" w:rsidP="006774AD">
      <w:r w:rsidRPr="006774AD">
        <w:t>8 ¶ Will a man rob God? Yet ye have robbed me. But ye say, Wherein have we robbed thee? In tithes and offerings.</w:t>
      </w:r>
    </w:p>
    <w:p w14:paraId="2A5CFB9B" w14:textId="77777777" w:rsidR="006774AD" w:rsidRPr="006774AD" w:rsidRDefault="006774AD" w:rsidP="006774AD">
      <w:r w:rsidRPr="006774AD">
        <w:t xml:space="preserve">9 Ye </w:t>
      </w:r>
      <w:r w:rsidRPr="006774AD">
        <w:rPr>
          <w:i/>
        </w:rPr>
        <w:t>are</w:t>
      </w:r>
      <w:r w:rsidRPr="006774AD">
        <w:t xml:space="preserve"> cursed with a curse: for ye have robbed me, </w:t>
      </w:r>
      <w:r w:rsidRPr="006774AD">
        <w:rPr>
          <w:i/>
        </w:rPr>
        <w:t>even</w:t>
      </w:r>
      <w:r w:rsidRPr="006774AD">
        <w:t xml:space="preserve"> this whole nation.</w:t>
      </w:r>
    </w:p>
    <w:p w14:paraId="4C2D4026" w14:textId="77777777" w:rsidR="006774AD" w:rsidRPr="006774AD" w:rsidRDefault="006774AD" w:rsidP="006774AD">
      <w:r w:rsidRPr="006774AD">
        <w:t>10 Bring ye all the tithes into the storehouse, that there may be meat in mine house, and prove me now herewith, saith the L</w:t>
      </w:r>
      <w:r w:rsidRPr="006774AD">
        <w:rPr>
          <w:smallCaps/>
        </w:rPr>
        <w:t>ord</w:t>
      </w:r>
      <w:r w:rsidRPr="006774AD">
        <w:t xml:space="preserve"> of hosts, if I will not open you the windows of heaven, and pour you out a blessing, that </w:t>
      </w:r>
      <w:r w:rsidRPr="006774AD">
        <w:rPr>
          <w:i/>
        </w:rPr>
        <w:t>there</w:t>
      </w:r>
      <w:r w:rsidRPr="006774AD">
        <w:t xml:space="preserve"> </w:t>
      </w:r>
      <w:r w:rsidRPr="006774AD">
        <w:rPr>
          <w:i/>
        </w:rPr>
        <w:t>shall</w:t>
      </w:r>
      <w:r w:rsidRPr="006774AD">
        <w:t xml:space="preserve"> not </w:t>
      </w:r>
      <w:r w:rsidRPr="006774AD">
        <w:rPr>
          <w:i/>
        </w:rPr>
        <w:t>be</w:t>
      </w:r>
      <w:r w:rsidRPr="006774AD">
        <w:t xml:space="preserve"> </w:t>
      </w:r>
      <w:r w:rsidRPr="006774AD">
        <w:rPr>
          <w:i/>
        </w:rPr>
        <w:t>room</w:t>
      </w:r>
      <w:r w:rsidRPr="006774AD">
        <w:t xml:space="preserve"> enough </w:t>
      </w:r>
      <w:r w:rsidRPr="006774AD">
        <w:rPr>
          <w:i/>
        </w:rPr>
        <w:t>to</w:t>
      </w:r>
      <w:r w:rsidRPr="006774AD">
        <w:t xml:space="preserve"> </w:t>
      </w:r>
      <w:r w:rsidRPr="006774AD">
        <w:rPr>
          <w:i/>
        </w:rPr>
        <w:t>receive</w:t>
      </w:r>
      <w:r w:rsidRPr="006774AD">
        <w:t xml:space="preserve"> </w:t>
      </w:r>
      <w:r w:rsidRPr="006774AD">
        <w:rPr>
          <w:i/>
        </w:rPr>
        <w:t>it</w:t>
      </w:r>
      <w:r w:rsidRPr="006774AD">
        <w:t>.</w:t>
      </w:r>
    </w:p>
    <w:p w14:paraId="7F02DFA5" w14:textId="77777777" w:rsidR="006774AD" w:rsidRPr="006774AD" w:rsidRDefault="006774AD" w:rsidP="006774AD">
      <w:r w:rsidRPr="006774AD">
        <w:t>11 And I will rebuke the devourer for your sakes, and he shall not destroy the fruits of your ground; neither shall your vine cast her fruit before the time in the field, saith the L</w:t>
      </w:r>
      <w:r w:rsidRPr="006774AD">
        <w:rPr>
          <w:smallCaps/>
        </w:rPr>
        <w:t>ord</w:t>
      </w:r>
      <w:r w:rsidRPr="006774AD">
        <w:t xml:space="preserve"> of hosts.</w:t>
      </w:r>
    </w:p>
    <w:p w14:paraId="2C4AC816" w14:textId="109681F2" w:rsidR="006774AD" w:rsidRDefault="006774AD" w:rsidP="006774AD">
      <w:r w:rsidRPr="006774AD">
        <w:t>12 And all nations shall call you blessed: for ye shall be a delightsome land, saith the L</w:t>
      </w:r>
      <w:r w:rsidRPr="006774AD">
        <w:rPr>
          <w:smallCaps/>
        </w:rPr>
        <w:t>ord</w:t>
      </w:r>
      <w:r w:rsidRPr="006774AD">
        <w:t xml:space="preserve"> of hosts.</w:t>
      </w:r>
    </w:p>
    <w:p w14:paraId="7903D37D" w14:textId="1C2189E8" w:rsidR="00C84DB0" w:rsidRPr="006774AD" w:rsidRDefault="00C84DB0" w:rsidP="00C84DB0">
      <w:pPr>
        <w:pStyle w:val="Pericope"/>
      </w:pPr>
      <w:bookmarkStart w:id="14" w:name="_Toc465450082"/>
      <w:r>
        <w:t>Stout Words Against the Lord</w:t>
      </w:r>
      <w:bookmarkEnd w:id="14"/>
    </w:p>
    <w:p w14:paraId="4BEAB34E" w14:textId="77777777" w:rsidR="006774AD" w:rsidRPr="006774AD" w:rsidRDefault="006774AD" w:rsidP="006774AD">
      <w:r w:rsidRPr="006774AD">
        <w:t>13 ¶ Your words have been stout against me, saith the L</w:t>
      </w:r>
      <w:r w:rsidRPr="006774AD">
        <w:rPr>
          <w:smallCaps/>
        </w:rPr>
        <w:t>ord</w:t>
      </w:r>
      <w:r w:rsidRPr="006774AD">
        <w:t xml:space="preserve">. Yet ye say, What have we spoken </w:t>
      </w:r>
      <w:r w:rsidRPr="006774AD">
        <w:rPr>
          <w:i/>
        </w:rPr>
        <w:t>so</w:t>
      </w:r>
      <w:r w:rsidRPr="006774AD">
        <w:t xml:space="preserve"> </w:t>
      </w:r>
      <w:r w:rsidRPr="006774AD">
        <w:rPr>
          <w:i/>
        </w:rPr>
        <w:t>much</w:t>
      </w:r>
      <w:r w:rsidRPr="006774AD">
        <w:t xml:space="preserve"> against thee?</w:t>
      </w:r>
    </w:p>
    <w:p w14:paraId="05EDA3D6" w14:textId="77777777" w:rsidR="006774AD" w:rsidRPr="006774AD" w:rsidRDefault="006774AD" w:rsidP="006774AD">
      <w:r w:rsidRPr="006774AD">
        <w:t xml:space="preserve">14 Ye have said, It </w:t>
      </w:r>
      <w:r w:rsidRPr="006774AD">
        <w:rPr>
          <w:i/>
        </w:rPr>
        <w:t>is</w:t>
      </w:r>
      <w:r w:rsidRPr="006774AD">
        <w:t xml:space="preserve"> vain to serve God: and what profit </w:t>
      </w:r>
      <w:r w:rsidRPr="006774AD">
        <w:rPr>
          <w:i/>
        </w:rPr>
        <w:t>is</w:t>
      </w:r>
      <w:r w:rsidRPr="006774AD">
        <w:t xml:space="preserve"> </w:t>
      </w:r>
      <w:r w:rsidRPr="006774AD">
        <w:rPr>
          <w:i/>
        </w:rPr>
        <w:t>it</w:t>
      </w:r>
      <w:r w:rsidRPr="006774AD">
        <w:t xml:space="preserve"> that we have kept his ordinance, and that we have walked mournfully before the L</w:t>
      </w:r>
      <w:r w:rsidRPr="006774AD">
        <w:rPr>
          <w:smallCaps/>
        </w:rPr>
        <w:t>ord</w:t>
      </w:r>
      <w:r w:rsidRPr="006774AD">
        <w:t xml:space="preserve"> of hosts?</w:t>
      </w:r>
    </w:p>
    <w:p w14:paraId="08B2FCD2" w14:textId="77777777" w:rsidR="006774AD" w:rsidRPr="006774AD" w:rsidRDefault="006774AD" w:rsidP="006774AD">
      <w:r w:rsidRPr="006774AD">
        <w:t xml:space="preserve">15 And now we call the proud happy; yea, they that work wickedness are set up; yea, </w:t>
      </w:r>
      <w:r w:rsidRPr="006774AD">
        <w:rPr>
          <w:i/>
        </w:rPr>
        <w:t>they</w:t>
      </w:r>
      <w:r w:rsidRPr="006774AD">
        <w:t xml:space="preserve"> </w:t>
      </w:r>
      <w:r w:rsidRPr="006774AD">
        <w:rPr>
          <w:i/>
        </w:rPr>
        <w:t>that</w:t>
      </w:r>
      <w:r w:rsidRPr="006774AD">
        <w:t xml:space="preserve"> tempt God are even </w:t>
      </w:r>
      <w:r w:rsidRPr="006774AD">
        <w:t>delivered.</w:t>
      </w:r>
    </w:p>
    <w:p w14:paraId="1B78BB82" w14:textId="210929FB" w:rsidR="00C84DB0" w:rsidRDefault="00C84DB0" w:rsidP="00C84DB0">
      <w:pPr>
        <w:pStyle w:val="Pericope"/>
      </w:pPr>
      <w:bookmarkStart w:id="15" w:name="_Toc465450083"/>
      <w:r>
        <w:t>Book of Remembrance</w:t>
      </w:r>
      <w:bookmarkEnd w:id="15"/>
    </w:p>
    <w:p w14:paraId="5599C0FB" w14:textId="4653E4AE" w:rsidR="006774AD" w:rsidRPr="006774AD" w:rsidRDefault="006774AD" w:rsidP="006774AD">
      <w:r w:rsidRPr="006774AD">
        <w:t>16 ¶ Then they that feared the L</w:t>
      </w:r>
      <w:r w:rsidRPr="006774AD">
        <w:rPr>
          <w:smallCaps/>
        </w:rPr>
        <w:t>ord</w:t>
      </w:r>
      <w:r w:rsidRPr="006774AD">
        <w:t xml:space="preserve"> spake often one to another: and the L</w:t>
      </w:r>
      <w:r w:rsidRPr="006774AD">
        <w:rPr>
          <w:smallCaps/>
        </w:rPr>
        <w:t>ord</w:t>
      </w:r>
      <w:r w:rsidRPr="006774AD">
        <w:t xml:space="preserve"> hearkened, and heard </w:t>
      </w:r>
      <w:r w:rsidRPr="006774AD">
        <w:rPr>
          <w:i/>
        </w:rPr>
        <w:t>it</w:t>
      </w:r>
      <w:r w:rsidRPr="006774AD">
        <w:t>, and a book of remembrance was written before him for them that feared the L</w:t>
      </w:r>
      <w:r w:rsidRPr="006774AD">
        <w:rPr>
          <w:smallCaps/>
        </w:rPr>
        <w:t>ord</w:t>
      </w:r>
      <w:r w:rsidRPr="006774AD">
        <w:t>, and that thought upon his name.</w:t>
      </w:r>
    </w:p>
    <w:p w14:paraId="068D3BF9" w14:textId="77777777" w:rsidR="006774AD" w:rsidRPr="006774AD" w:rsidRDefault="006774AD" w:rsidP="006774AD">
      <w:r w:rsidRPr="006774AD">
        <w:t>17 And they shall be mine, saith the L</w:t>
      </w:r>
      <w:r w:rsidRPr="006774AD">
        <w:rPr>
          <w:smallCaps/>
        </w:rPr>
        <w:t>ord</w:t>
      </w:r>
      <w:r w:rsidRPr="006774AD">
        <w:t xml:space="preserve"> of hosts, in that day when I make up my jewels; and I will spare them, as a man spareth his own son that serveth him.</w:t>
      </w:r>
    </w:p>
    <w:p w14:paraId="73426A50" w14:textId="77777777" w:rsidR="006774AD" w:rsidRPr="006774AD" w:rsidRDefault="006774AD" w:rsidP="006774AD">
      <w:r w:rsidRPr="006774AD">
        <w:t>18 Then shall ye return, and discern between the righteous and the wicked, between him that serveth God and him that serveth him not.</w:t>
      </w:r>
    </w:p>
    <w:p w14:paraId="55F57B5E" w14:textId="77777777" w:rsidR="006774AD" w:rsidRPr="006774AD" w:rsidRDefault="006774AD" w:rsidP="006774AD"/>
    <w:p w14:paraId="458AAC2D" w14:textId="54D6654F" w:rsidR="006774AD" w:rsidRDefault="006774AD" w:rsidP="006774AD">
      <w:pPr>
        <w:keepNext/>
        <w:jc w:val="center"/>
        <w:outlineLvl w:val="1"/>
        <w:rPr>
          <w:rFonts w:eastAsiaTheme="majorEastAsia" w:cstheme="majorBidi"/>
          <w:b/>
          <w:color w:val="0033CC"/>
          <w:sz w:val="24"/>
        </w:rPr>
      </w:pPr>
      <w:bookmarkStart w:id="16" w:name="_Toc465450084"/>
      <w:r w:rsidRPr="006774AD">
        <w:rPr>
          <w:rFonts w:eastAsiaTheme="majorEastAsia" w:cstheme="majorBidi"/>
          <w:b/>
          <w:color w:val="0033CC"/>
          <w:sz w:val="24"/>
        </w:rPr>
        <w:t>CHAPTER 4</w:t>
      </w:r>
      <w:bookmarkEnd w:id="16"/>
    </w:p>
    <w:p w14:paraId="3FF97BEA" w14:textId="24257B8D" w:rsidR="0070771D" w:rsidRPr="006774AD" w:rsidRDefault="0070771D" w:rsidP="0070771D">
      <w:pPr>
        <w:pStyle w:val="Pericope"/>
        <w:rPr>
          <w:rFonts w:eastAsiaTheme="majorEastAsia"/>
        </w:rPr>
      </w:pPr>
      <w:bookmarkStart w:id="17" w:name="_Toc465450085"/>
      <w:r>
        <w:rPr>
          <w:rFonts w:eastAsiaTheme="majorEastAsia"/>
        </w:rPr>
        <w:t>Destruction of the Wicked</w:t>
      </w:r>
      <w:bookmarkEnd w:id="17"/>
    </w:p>
    <w:p w14:paraId="7C156F53" w14:textId="763702B8" w:rsidR="006774AD" w:rsidRPr="006774AD" w:rsidRDefault="006774AD" w:rsidP="006774AD">
      <w:pPr>
        <w:keepNext/>
        <w:framePr w:dropCap="drop" w:lines="3" w:wrap="around" w:vAnchor="text" w:hAnchor="text"/>
        <w:spacing w:line="965" w:lineRule="exact"/>
        <w:textAlignment w:val="baseline"/>
        <w:rPr>
          <w:rFonts w:ascii="Goudy Initialen" w:hAnsi="Goudy Initialen"/>
          <w:color w:val="800000"/>
          <w:position w:val="-13"/>
          <w:sz w:val="108"/>
        </w:rPr>
      </w:pPr>
      <w:r w:rsidRPr="006774AD">
        <w:rPr>
          <w:rFonts w:ascii="Goudy Initialen" w:hAnsi="Goudy Initialen"/>
          <w:color w:val="800000"/>
          <w:position w:val="-13"/>
          <w:sz w:val="108"/>
        </w:rPr>
        <w:t>F</w:t>
      </w:r>
    </w:p>
    <w:p w14:paraId="73FC0AD1" w14:textId="15D70DBF" w:rsidR="006774AD" w:rsidRPr="006774AD" w:rsidRDefault="006774AD" w:rsidP="006774AD">
      <w:r w:rsidRPr="006774AD">
        <w:t>OR, behold, the day cometh, that shall burn as an oven; and all the proud, yea, and all that do wickedly, shall be stubble: and the day that cometh shall burn them up, saith the L</w:t>
      </w:r>
      <w:r w:rsidRPr="006774AD">
        <w:rPr>
          <w:smallCaps/>
        </w:rPr>
        <w:t>ord</w:t>
      </w:r>
      <w:r w:rsidRPr="006774AD">
        <w:t xml:space="preserve"> of hosts, that it shall leave them neither root nor branch.</w:t>
      </w:r>
    </w:p>
    <w:p w14:paraId="2737F747" w14:textId="4964E738" w:rsidR="006774AD" w:rsidRDefault="006774AD" w:rsidP="006774AD">
      <w:r w:rsidRPr="006774AD">
        <w:t>2 ¶ But unto you that fear my name shall the Sun of righteousness arise with healing in his wings; and ye shall go forth, and grow up as calves of the stall.</w:t>
      </w:r>
    </w:p>
    <w:p w14:paraId="3F073D1D" w14:textId="1E0C299E" w:rsidR="0070771D" w:rsidRPr="006774AD" w:rsidRDefault="0070771D" w:rsidP="0070771D">
      <w:pPr>
        <w:pStyle w:val="Pericope"/>
      </w:pPr>
      <w:bookmarkStart w:id="18" w:name="_Toc465450086"/>
      <w:r>
        <w:t>Wicked Shall Be Ashes Under Your Feet</w:t>
      </w:r>
      <w:bookmarkEnd w:id="18"/>
    </w:p>
    <w:p w14:paraId="2916224E" w14:textId="77777777" w:rsidR="006774AD" w:rsidRPr="006774AD" w:rsidRDefault="006774AD" w:rsidP="006774AD">
      <w:r w:rsidRPr="006774AD">
        <w:t xml:space="preserve">3 And ye shall tread down the wicked; for they shall be ashes under the soles of your feet in the day that I shall do </w:t>
      </w:r>
      <w:r w:rsidRPr="006774AD">
        <w:rPr>
          <w:i/>
        </w:rPr>
        <w:t>this</w:t>
      </w:r>
      <w:r w:rsidRPr="006774AD">
        <w:t>, saith the L</w:t>
      </w:r>
      <w:r w:rsidRPr="006774AD">
        <w:rPr>
          <w:smallCaps/>
        </w:rPr>
        <w:t>ord</w:t>
      </w:r>
      <w:r w:rsidRPr="006774AD">
        <w:t xml:space="preserve"> of hosts.</w:t>
      </w:r>
    </w:p>
    <w:p w14:paraId="512ED710" w14:textId="3BBE31AC" w:rsidR="006774AD" w:rsidRDefault="006774AD" w:rsidP="006774AD">
      <w:r w:rsidRPr="006774AD">
        <w:t xml:space="preserve">4 ¶ Remember ye the law of Moses my servant, which I commanded unto </w:t>
      </w:r>
      <w:r w:rsidRPr="006774AD">
        <w:lastRenderedPageBreak/>
        <w:t xml:space="preserve">him in Horeb for all Israel, </w:t>
      </w:r>
      <w:r w:rsidRPr="006774AD">
        <w:rPr>
          <w:i/>
        </w:rPr>
        <w:t>with</w:t>
      </w:r>
      <w:r w:rsidRPr="006774AD">
        <w:t xml:space="preserve"> the statutes and judgments.</w:t>
      </w:r>
    </w:p>
    <w:p w14:paraId="0A8455B9" w14:textId="62E6D86B" w:rsidR="0070771D" w:rsidRPr="006774AD" w:rsidRDefault="0070771D" w:rsidP="0070771D">
      <w:pPr>
        <w:pStyle w:val="Pericope"/>
      </w:pPr>
      <w:bookmarkStart w:id="19" w:name="_Toc465450087"/>
      <w:r>
        <w:t>Elijah Shall Come.</w:t>
      </w:r>
      <w:bookmarkEnd w:id="19"/>
    </w:p>
    <w:p w14:paraId="0CFD5AA8" w14:textId="77777777" w:rsidR="006774AD" w:rsidRPr="006774AD" w:rsidRDefault="006774AD" w:rsidP="006774AD">
      <w:r w:rsidRPr="006774AD">
        <w:t>5 ¶ Behold, I will send you Elijah the prophet before the coming of the great and dreadful day of the L</w:t>
      </w:r>
      <w:r w:rsidRPr="006774AD">
        <w:rPr>
          <w:smallCaps/>
        </w:rPr>
        <w:t>ord</w:t>
      </w:r>
      <w:r w:rsidRPr="006774AD">
        <w:t>:</w:t>
      </w:r>
    </w:p>
    <w:p w14:paraId="7A4704FE" w14:textId="5E3B25A6" w:rsidR="006774AD" w:rsidRPr="00C84DB0" w:rsidRDefault="006774AD" w:rsidP="006774AD">
      <w:r w:rsidRPr="006774AD">
        <w:t>6 And he shall turn the heart of the fathers to the children, and the heart of the children to their fathers, lest I come an</w:t>
      </w:r>
      <w:r w:rsidR="00C84DB0">
        <w:t>d smite the earth with a curse.</w:t>
      </w:r>
    </w:p>
    <w:sectPr w:rsidR="006774AD" w:rsidRPr="00C84DB0" w:rsidSect="00200A55">
      <w:type w:val="continuous"/>
      <w:pgSz w:w="12240" w:h="15840"/>
      <w:pgMar w:top="1440" w:right="1440" w:bottom="1440" w:left="1440" w:header="720" w:footer="720" w:gutter="0"/>
      <w:cols w:num="2"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C46C9" w14:textId="77777777" w:rsidR="006774AD" w:rsidRDefault="006774AD">
      <w:r>
        <w:separator/>
      </w:r>
    </w:p>
  </w:endnote>
  <w:endnote w:type="continuationSeparator" w:id="0">
    <w:p w14:paraId="7AFD2EC8" w14:textId="77777777" w:rsidR="006774AD" w:rsidRDefault="00677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Goudy Initialen">
    <w:panose1 w:val="000004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3215457"/>
      <w:docPartObj>
        <w:docPartGallery w:val="Page Numbers (Bottom of Page)"/>
        <w:docPartUnique/>
      </w:docPartObj>
    </w:sdtPr>
    <w:sdtEndPr>
      <w:rPr>
        <w:noProof/>
      </w:rPr>
    </w:sdtEndPr>
    <w:sdtContent>
      <w:p w14:paraId="5875B21C" w14:textId="20CE8FA7" w:rsidR="006774AD" w:rsidRDefault="006774AD">
        <w:pPr>
          <w:pStyle w:val="Footer"/>
          <w:jc w:val="center"/>
        </w:pPr>
        <w:r>
          <w:fldChar w:fldCharType="begin"/>
        </w:r>
        <w:r>
          <w:instrText xml:space="preserve"> PAGE   \* MERGEFORMAT </w:instrText>
        </w:r>
        <w:r>
          <w:fldChar w:fldCharType="separate"/>
        </w:r>
        <w:r w:rsidR="00826B6C">
          <w:rPr>
            <w:noProof/>
          </w:rPr>
          <w:t>6</w:t>
        </w:r>
        <w:r>
          <w:rPr>
            <w:noProof/>
          </w:rPr>
          <w:fldChar w:fldCharType="end"/>
        </w:r>
      </w:p>
    </w:sdtContent>
  </w:sdt>
  <w:p w14:paraId="199783C2" w14:textId="77777777" w:rsidR="006774AD" w:rsidRDefault="00677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7531071"/>
      <w:docPartObj>
        <w:docPartGallery w:val="Page Numbers (Bottom of Page)"/>
        <w:docPartUnique/>
      </w:docPartObj>
    </w:sdtPr>
    <w:sdtEndPr>
      <w:rPr>
        <w:noProof/>
      </w:rPr>
    </w:sdtEndPr>
    <w:sdtContent>
      <w:p w14:paraId="265DECE3" w14:textId="51BB2759" w:rsidR="006774AD" w:rsidRDefault="006774AD">
        <w:pPr>
          <w:pStyle w:val="Footer"/>
          <w:jc w:val="center"/>
        </w:pPr>
        <w:r>
          <w:fldChar w:fldCharType="begin"/>
        </w:r>
        <w:r>
          <w:instrText xml:space="preserve"> PAGE   \* MERGEFORMAT </w:instrText>
        </w:r>
        <w:r>
          <w:fldChar w:fldCharType="separate"/>
        </w:r>
        <w:r w:rsidR="00826B6C">
          <w:rPr>
            <w:noProof/>
          </w:rPr>
          <w:t>0</w:t>
        </w:r>
        <w:r>
          <w:rPr>
            <w:noProof/>
          </w:rPr>
          <w:fldChar w:fldCharType="end"/>
        </w:r>
      </w:p>
    </w:sdtContent>
  </w:sdt>
  <w:p w14:paraId="6ADBAC8E" w14:textId="77777777" w:rsidR="006774AD" w:rsidRDefault="00677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24AD3" w14:textId="77777777" w:rsidR="006774AD" w:rsidRDefault="006774AD">
      <w:r>
        <w:separator/>
      </w:r>
    </w:p>
  </w:footnote>
  <w:footnote w:type="continuationSeparator" w:id="0">
    <w:p w14:paraId="065A6CBF" w14:textId="77777777" w:rsidR="006774AD" w:rsidRDefault="006774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13F" w14:textId="0AB736CA" w:rsidR="006774AD" w:rsidRPr="00BD3F15" w:rsidRDefault="00B76414" w:rsidP="00BA1C5E">
    <w:pPr>
      <w:pStyle w:val="Header"/>
      <w:tabs>
        <w:tab w:val="clear" w:pos="4320"/>
        <w:tab w:val="clear" w:pos="8640"/>
      </w:tabs>
      <w:jc w:val="center"/>
      <w:rPr>
        <w:sz w:val="16"/>
        <w:szCs w:val="16"/>
      </w:rPr>
    </w:pPr>
    <w:r>
      <w:rPr>
        <w:sz w:val="16"/>
        <w:szCs w:val="16"/>
      </w:rPr>
      <w:t>MALACH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wMDc2NLUwMjUxMDBQ0lEKTi0uzszPAykwqQUAZh54+CwAAAA="/>
  </w:docVars>
  <w:rsids>
    <w:rsidRoot w:val="004912F9"/>
    <w:rsid w:val="00035EEC"/>
    <w:rsid w:val="000A11CD"/>
    <w:rsid w:val="00116BDB"/>
    <w:rsid w:val="00144735"/>
    <w:rsid w:val="001706F8"/>
    <w:rsid w:val="00193B68"/>
    <w:rsid w:val="00200A55"/>
    <w:rsid w:val="002A5545"/>
    <w:rsid w:val="00316D90"/>
    <w:rsid w:val="003750FE"/>
    <w:rsid w:val="003B350E"/>
    <w:rsid w:val="003F0AF8"/>
    <w:rsid w:val="003F34BF"/>
    <w:rsid w:val="00412898"/>
    <w:rsid w:val="004912F9"/>
    <w:rsid w:val="004C6528"/>
    <w:rsid w:val="004D05A3"/>
    <w:rsid w:val="005049DF"/>
    <w:rsid w:val="00522670"/>
    <w:rsid w:val="00525907"/>
    <w:rsid w:val="0053492B"/>
    <w:rsid w:val="00556571"/>
    <w:rsid w:val="00587C59"/>
    <w:rsid w:val="005C76E8"/>
    <w:rsid w:val="006774AD"/>
    <w:rsid w:val="006E1A60"/>
    <w:rsid w:val="006F5B99"/>
    <w:rsid w:val="006F65DE"/>
    <w:rsid w:val="0070771D"/>
    <w:rsid w:val="007E1300"/>
    <w:rsid w:val="007F5071"/>
    <w:rsid w:val="00826B6C"/>
    <w:rsid w:val="00863908"/>
    <w:rsid w:val="008922C4"/>
    <w:rsid w:val="008958E7"/>
    <w:rsid w:val="008B56E2"/>
    <w:rsid w:val="00914983"/>
    <w:rsid w:val="0092502D"/>
    <w:rsid w:val="0094778F"/>
    <w:rsid w:val="009D01F4"/>
    <w:rsid w:val="00A26E11"/>
    <w:rsid w:val="00A52000"/>
    <w:rsid w:val="00AB48AE"/>
    <w:rsid w:val="00AD2188"/>
    <w:rsid w:val="00B405B9"/>
    <w:rsid w:val="00B76414"/>
    <w:rsid w:val="00B91AE0"/>
    <w:rsid w:val="00BA1C5E"/>
    <w:rsid w:val="00BE6DCE"/>
    <w:rsid w:val="00C07706"/>
    <w:rsid w:val="00C10FE2"/>
    <w:rsid w:val="00C36874"/>
    <w:rsid w:val="00C57604"/>
    <w:rsid w:val="00C71165"/>
    <w:rsid w:val="00C845B5"/>
    <w:rsid w:val="00C84DB0"/>
    <w:rsid w:val="00CB442E"/>
    <w:rsid w:val="00D51FC8"/>
    <w:rsid w:val="00D56993"/>
    <w:rsid w:val="00D62DA0"/>
    <w:rsid w:val="00D645A5"/>
    <w:rsid w:val="00D83733"/>
    <w:rsid w:val="00DF11FD"/>
    <w:rsid w:val="00E37F4B"/>
    <w:rsid w:val="00E46596"/>
    <w:rsid w:val="00EC17E0"/>
    <w:rsid w:val="00F57A06"/>
    <w:rsid w:val="00FA57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DC0B"/>
  <w15:docId w15:val="{CD3D4A9E-8295-49F3-98A2-E173C86B8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750FE"/>
    <w:pPr>
      <w:widowControl w:val="0"/>
      <w:suppressAutoHyphens/>
      <w:spacing w:after="0" w:line="240" w:lineRule="auto"/>
      <w:jc w:val="both"/>
    </w:pPr>
    <w:rPr>
      <w:rFonts w:ascii="Times New Roman" w:hAnsi="Times New Roman"/>
      <w:sz w:val="28"/>
      <w:szCs w:val="16"/>
      <w:lang w:val="en-AU"/>
    </w:rPr>
  </w:style>
  <w:style w:type="paragraph" w:styleId="Heading1">
    <w:name w:val="heading 1"/>
    <w:basedOn w:val="Normal"/>
    <w:next w:val="Normal"/>
    <w:link w:val="Heading1Char"/>
    <w:qFormat/>
    <w:rsid w:val="003750FE"/>
    <w:pPr>
      <w:pBdr>
        <w:bottom w:val="single" w:sz="4" w:space="3" w:color="800000"/>
      </w:pBdr>
      <w:jc w:val="center"/>
      <w:outlineLvl w:val="0"/>
    </w:pPr>
    <w:rPr>
      <w:rFonts w:eastAsiaTheme="majorEastAsia" w:cstheme="majorBidi"/>
      <w:b/>
      <w:color w:val="000000" w:themeColor="text1"/>
      <w:sz w:val="52"/>
      <w:szCs w:val="32"/>
      <w:u w:color="800000"/>
    </w:rPr>
  </w:style>
  <w:style w:type="paragraph" w:styleId="Heading2">
    <w:name w:val="heading 2"/>
    <w:basedOn w:val="Normal"/>
    <w:next w:val="Normal"/>
    <w:link w:val="Heading2Char"/>
    <w:unhideWhenUsed/>
    <w:qFormat/>
    <w:rsid w:val="00DF11FD"/>
    <w:pPr>
      <w:keepNext/>
      <w:jc w:val="center"/>
      <w:outlineLvl w:val="1"/>
    </w:pPr>
    <w:rPr>
      <w:rFonts w:eastAsiaTheme="majorEastAsia" w:cstheme="majorBidi"/>
      <w:b/>
      <w:color w:val="0033CC"/>
    </w:rPr>
  </w:style>
  <w:style w:type="paragraph" w:styleId="Heading3">
    <w:name w:val="heading 3"/>
    <w:basedOn w:val="Normal"/>
    <w:next w:val="Normal"/>
    <w:link w:val="Heading3Char"/>
    <w:uiPriority w:val="9"/>
    <w:unhideWhenUsed/>
    <w:qFormat/>
    <w:rsid w:val="003750FE"/>
    <w:pPr>
      <w:keepNext/>
      <w:keepLines/>
      <w:spacing w:before="40"/>
      <w:outlineLvl w:val="2"/>
    </w:pPr>
    <w:rPr>
      <w:rFonts w:eastAsiaTheme="majorEastAsia"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0FE"/>
    <w:pPr>
      <w:pBdr>
        <w:bottom w:val="single" w:sz="8" w:space="4" w:color="5B9BD5" w:themeColor="accent1"/>
      </w:pBdr>
      <w:spacing w:after="300"/>
      <w:contextualSpacing/>
    </w:pPr>
    <w:rPr>
      <w:rFonts w:eastAsiaTheme="majorEastAsia" w:cstheme="majorBidi"/>
      <w:color w:val="1F4E79" w:themeColor="accent1" w:themeShade="80"/>
      <w:spacing w:val="5"/>
      <w:kern w:val="28"/>
      <w:sz w:val="52"/>
      <w:szCs w:val="52"/>
      <w:lang w:val="en-US"/>
    </w:rPr>
  </w:style>
  <w:style w:type="character" w:customStyle="1" w:styleId="TitleChar">
    <w:name w:val="Title Char"/>
    <w:basedOn w:val="DefaultParagraphFont"/>
    <w:link w:val="Title"/>
    <w:uiPriority w:val="10"/>
    <w:rsid w:val="003750FE"/>
    <w:rPr>
      <w:rFonts w:ascii="Times New Roman" w:eastAsiaTheme="majorEastAsia" w:hAnsi="Times New Roman"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3750FE"/>
    <w:rPr>
      <w:rFonts w:ascii="Times New Roman" w:eastAsiaTheme="majorEastAsia" w:hAnsi="Times New Roman" w:cstheme="majorBidi"/>
      <w:b/>
      <w:color w:val="000000" w:themeColor="text1"/>
      <w:sz w:val="52"/>
      <w:szCs w:val="32"/>
      <w:u w:color="800000"/>
      <w:lang w:val="en-AU"/>
    </w:rPr>
  </w:style>
  <w:style w:type="character" w:customStyle="1" w:styleId="Heading2Char">
    <w:name w:val="Heading 2 Char"/>
    <w:basedOn w:val="DefaultParagraphFont"/>
    <w:link w:val="Heading2"/>
    <w:rsid w:val="00DF11FD"/>
    <w:rPr>
      <w:rFonts w:ascii="Times New Roman" w:eastAsiaTheme="majorEastAsia" w:hAnsi="Times New Roman" w:cstheme="majorBidi"/>
      <w:b/>
      <w:color w:val="0033CC"/>
      <w:sz w:val="28"/>
      <w:szCs w:val="16"/>
      <w:lang w:val="en-AU"/>
    </w:rPr>
  </w:style>
  <w:style w:type="character" w:customStyle="1" w:styleId="Heading3Char">
    <w:name w:val="Heading 3 Char"/>
    <w:basedOn w:val="DefaultParagraphFont"/>
    <w:link w:val="Heading3"/>
    <w:uiPriority w:val="9"/>
    <w:rsid w:val="003750FE"/>
    <w:rPr>
      <w:rFonts w:ascii="Times New Roman" w:eastAsiaTheme="majorEastAsia" w:hAnsi="Times New Roman" w:cstheme="majorBidi"/>
      <w:color w:val="1F4D78" w:themeColor="accent1" w:themeShade="7F"/>
      <w:sz w:val="24"/>
      <w:szCs w:val="24"/>
    </w:rPr>
  </w:style>
  <w:style w:type="paragraph" w:customStyle="1" w:styleId="LongQuote">
    <w:name w:val="Long Quote"/>
    <w:basedOn w:val="Normal"/>
    <w:link w:val="LongQuoteChar"/>
    <w:qFormat/>
    <w:rsid w:val="003750FE"/>
    <w:pPr>
      <w:spacing w:after="200"/>
      <w:ind w:left="864" w:right="547"/>
    </w:pPr>
    <w:rPr>
      <w:sz w:val="22"/>
      <w:szCs w:val="22"/>
      <w:lang w:val="en-US"/>
    </w:rPr>
  </w:style>
  <w:style w:type="character" w:customStyle="1" w:styleId="LongQuoteChar">
    <w:name w:val="Long Quote Char"/>
    <w:basedOn w:val="DefaultParagraphFont"/>
    <w:link w:val="LongQuote"/>
    <w:rsid w:val="003750FE"/>
    <w:rPr>
      <w:rFonts w:ascii="Times New Roman" w:hAnsi="Times New Roman"/>
    </w:rPr>
  </w:style>
  <w:style w:type="numbering" w:customStyle="1" w:styleId="NoList1">
    <w:name w:val="No List1"/>
    <w:next w:val="NoList"/>
    <w:uiPriority w:val="99"/>
    <w:semiHidden/>
    <w:unhideWhenUsed/>
    <w:rsid w:val="004912F9"/>
  </w:style>
  <w:style w:type="paragraph" w:styleId="Header">
    <w:name w:val="header"/>
    <w:basedOn w:val="Normal"/>
    <w:link w:val="HeaderChar"/>
    <w:uiPriority w:val="99"/>
    <w:rsid w:val="004912F9"/>
    <w:pPr>
      <w:tabs>
        <w:tab w:val="center" w:pos="4320"/>
        <w:tab w:val="right" w:pos="8640"/>
      </w:tabs>
    </w:pPr>
    <w:rPr>
      <w:rFonts w:eastAsia="Times New Roman" w:cs="Times New Roman"/>
      <w:sz w:val="24"/>
      <w:szCs w:val="24"/>
    </w:rPr>
  </w:style>
  <w:style w:type="character" w:customStyle="1" w:styleId="HeaderChar">
    <w:name w:val="Header Char"/>
    <w:basedOn w:val="DefaultParagraphFont"/>
    <w:link w:val="Header"/>
    <w:uiPriority w:val="99"/>
    <w:rsid w:val="004912F9"/>
    <w:rPr>
      <w:rFonts w:ascii="Times New Roman" w:eastAsia="Times New Roman" w:hAnsi="Times New Roman" w:cs="Times New Roman"/>
      <w:sz w:val="24"/>
      <w:szCs w:val="24"/>
    </w:rPr>
  </w:style>
  <w:style w:type="paragraph" w:styleId="Footer">
    <w:name w:val="footer"/>
    <w:basedOn w:val="Normal"/>
    <w:link w:val="FooterChar"/>
    <w:uiPriority w:val="99"/>
    <w:rsid w:val="004912F9"/>
    <w:pPr>
      <w:tabs>
        <w:tab w:val="center" w:pos="4320"/>
        <w:tab w:val="right" w:pos="8640"/>
      </w:tabs>
    </w:pPr>
    <w:rPr>
      <w:rFonts w:eastAsia="Times New Roman" w:cs="Times New Roman"/>
      <w:sz w:val="24"/>
      <w:szCs w:val="24"/>
    </w:rPr>
  </w:style>
  <w:style w:type="character" w:customStyle="1" w:styleId="FooterChar">
    <w:name w:val="Footer Char"/>
    <w:basedOn w:val="DefaultParagraphFont"/>
    <w:link w:val="Footer"/>
    <w:uiPriority w:val="99"/>
    <w:rsid w:val="004912F9"/>
    <w:rPr>
      <w:rFonts w:ascii="Times New Roman" w:eastAsia="Times New Roman" w:hAnsi="Times New Roman" w:cs="Times New Roman"/>
      <w:sz w:val="24"/>
      <w:szCs w:val="24"/>
    </w:rPr>
  </w:style>
  <w:style w:type="paragraph" w:styleId="PlainText">
    <w:name w:val="Plain Text"/>
    <w:basedOn w:val="Normal"/>
    <w:link w:val="PlainTextChar"/>
    <w:rsid w:val="004912F9"/>
    <w:rPr>
      <w:rFonts w:ascii="Courier New" w:eastAsia="Times New Roman" w:hAnsi="Courier New" w:cs="Courier New"/>
      <w:sz w:val="20"/>
      <w:szCs w:val="20"/>
    </w:rPr>
  </w:style>
  <w:style w:type="character" w:customStyle="1" w:styleId="PlainTextChar">
    <w:name w:val="Plain Text Char"/>
    <w:basedOn w:val="DefaultParagraphFont"/>
    <w:link w:val="PlainText"/>
    <w:rsid w:val="004912F9"/>
    <w:rPr>
      <w:rFonts w:ascii="Courier New" w:eastAsia="Times New Roman" w:hAnsi="Courier New" w:cs="Courier New"/>
      <w:sz w:val="20"/>
      <w:szCs w:val="20"/>
    </w:rPr>
  </w:style>
  <w:style w:type="paragraph" w:styleId="BodyText">
    <w:name w:val="Body Text"/>
    <w:basedOn w:val="Normal"/>
    <w:link w:val="BodyTextChar"/>
    <w:rsid w:val="004912F9"/>
    <w:pPr>
      <w:jc w:val="center"/>
    </w:pPr>
    <w:rPr>
      <w:rFonts w:eastAsia="Times" w:cs="Times New Roman"/>
      <w:sz w:val="18"/>
      <w:szCs w:val="20"/>
    </w:rPr>
  </w:style>
  <w:style w:type="character" w:customStyle="1" w:styleId="BodyTextChar">
    <w:name w:val="Body Text Char"/>
    <w:basedOn w:val="DefaultParagraphFont"/>
    <w:link w:val="BodyText"/>
    <w:rsid w:val="004912F9"/>
    <w:rPr>
      <w:rFonts w:ascii="Times New Roman" w:eastAsia="Times" w:hAnsi="Times New Roman" w:cs="Times New Roman"/>
      <w:sz w:val="18"/>
      <w:szCs w:val="20"/>
    </w:rPr>
  </w:style>
  <w:style w:type="paragraph" w:styleId="BodyTextIndent">
    <w:name w:val="Body Text Indent"/>
    <w:basedOn w:val="Normal"/>
    <w:link w:val="BodyTextIndentChar"/>
    <w:rsid w:val="004912F9"/>
    <w:rPr>
      <w:rFonts w:eastAsia="Times" w:cs="Times New Roman"/>
      <w:sz w:val="18"/>
      <w:szCs w:val="20"/>
    </w:rPr>
  </w:style>
  <w:style w:type="character" w:customStyle="1" w:styleId="BodyTextIndentChar">
    <w:name w:val="Body Text Indent Char"/>
    <w:basedOn w:val="DefaultParagraphFont"/>
    <w:link w:val="BodyTextIndent"/>
    <w:rsid w:val="004912F9"/>
    <w:rPr>
      <w:rFonts w:ascii="Times New Roman" w:eastAsia="Times" w:hAnsi="Times New Roman" w:cs="Times New Roman"/>
      <w:sz w:val="18"/>
      <w:szCs w:val="20"/>
    </w:rPr>
  </w:style>
  <w:style w:type="paragraph" w:styleId="BalloonText">
    <w:name w:val="Balloon Text"/>
    <w:basedOn w:val="Normal"/>
    <w:link w:val="BalloonTextChar"/>
    <w:semiHidden/>
    <w:rsid w:val="004912F9"/>
    <w:rPr>
      <w:rFonts w:ascii="Tahoma" w:eastAsia="Times New Roman" w:hAnsi="Tahoma" w:cs="Tahoma"/>
      <w:sz w:val="16"/>
    </w:rPr>
  </w:style>
  <w:style w:type="character" w:customStyle="1" w:styleId="BalloonTextChar">
    <w:name w:val="Balloon Text Char"/>
    <w:basedOn w:val="DefaultParagraphFont"/>
    <w:link w:val="BalloonText"/>
    <w:semiHidden/>
    <w:rsid w:val="004912F9"/>
    <w:rPr>
      <w:rFonts w:ascii="Tahoma" w:eastAsia="Times New Roman" w:hAnsi="Tahoma" w:cs="Tahoma"/>
      <w:sz w:val="16"/>
      <w:szCs w:val="16"/>
    </w:rPr>
  </w:style>
  <w:style w:type="character" w:styleId="Hyperlink">
    <w:name w:val="Hyperlink"/>
    <w:basedOn w:val="DefaultParagraphFont"/>
    <w:uiPriority w:val="99"/>
    <w:rsid w:val="004912F9"/>
    <w:rPr>
      <w:color w:val="0000FF"/>
      <w:u w:val="single"/>
    </w:rPr>
  </w:style>
  <w:style w:type="paragraph" w:customStyle="1" w:styleId="Pericope">
    <w:name w:val="Pericope"/>
    <w:basedOn w:val="Heading3"/>
    <w:link w:val="PericopeChar"/>
    <w:qFormat/>
    <w:rsid w:val="003750FE"/>
    <w:pPr>
      <w:jc w:val="center"/>
    </w:pPr>
    <w:rPr>
      <w:rFonts w:eastAsia="Times New Roman" w:cs="Times New Roman"/>
      <w:b/>
      <w:i/>
      <w:color w:val="800000"/>
    </w:rPr>
  </w:style>
  <w:style w:type="character" w:customStyle="1" w:styleId="PericopeChar">
    <w:name w:val="Pericope Char"/>
    <w:basedOn w:val="DefaultParagraphFont"/>
    <w:link w:val="Pericope"/>
    <w:rsid w:val="00914983"/>
    <w:rPr>
      <w:rFonts w:ascii="Times New Roman" w:eastAsia="Times New Roman" w:hAnsi="Times New Roman" w:cs="Times New Roman"/>
      <w:b/>
      <w:i/>
      <w:color w:val="800000"/>
      <w:sz w:val="24"/>
      <w:szCs w:val="24"/>
    </w:rPr>
  </w:style>
  <w:style w:type="paragraph" w:styleId="Subtitle">
    <w:name w:val="Subtitle"/>
    <w:basedOn w:val="Normal"/>
    <w:next w:val="Normal"/>
    <w:link w:val="SubtitleChar"/>
    <w:uiPriority w:val="11"/>
    <w:qFormat/>
    <w:rsid w:val="003750FE"/>
    <w:pPr>
      <w:jc w:val="center"/>
    </w:pPr>
    <w:rPr>
      <w:rFonts w:eastAsia="Times New Roman" w:cs="Times New Roman"/>
    </w:rPr>
  </w:style>
  <w:style w:type="character" w:customStyle="1" w:styleId="SubtitleChar">
    <w:name w:val="Subtitle Char"/>
    <w:basedOn w:val="DefaultParagraphFont"/>
    <w:link w:val="Subtitle"/>
    <w:uiPriority w:val="11"/>
    <w:rsid w:val="003750FE"/>
    <w:rPr>
      <w:rFonts w:ascii="Times New Roman" w:eastAsia="Times New Roman" w:hAnsi="Times New Roman" w:cs="Times New Roman"/>
      <w:sz w:val="28"/>
      <w:szCs w:val="16"/>
      <w:lang w:val="en-AU"/>
    </w:rPr>
  </w:style>
  <w:style w:type="paragraph" w:styleId="NoSpacing">
    <w:name w:val="No Spacing"/>
    <w:link w:val="NoSpacingChar"/>
    <w:uiPriority w:val="1"/>
    <w:qFormat/>
    <w:rsid w:val="002A5545"/>
    <w:pPr>
      <w:spacing w:after="0" w:line="240" w:lineRule="auto"/>
    </w:pPr>
    <w:rPr>
      <w:rFonts w:eastAsiaTheme="minorEastAsia"/>
    </w:rPr>
  </w:style>
  <w:style w:type="character" w:customStyle="1" w:styleId="NoSpacingChar">
    <w:name w:val="No Spacing Char"/>
    <w:basedOn w:val="DefaultParagraphFont"/>
    <w:link w:val="NoSpacing"/>
    <w:uiPriority w:val="1"/>
    <w:rsid w:val="002A5545"/>
    <w:rPr>
      <w:rFonts w:eastAsiaTheme="minorEastAsia"/>
    </w:rPr>
  </w:style>
  <w:style w:type="paragraph" w:styleId="TOCHeading">
    <w:name w:val="TOC Heading"/>
    <w:basedOn w:val="Heading1"/>
    <w:next w:val="Normal"/>
    <w:uiPriority w:val="39"/>
    <w:unhideWhenUsed/>
    <w:qFormat/>
    <w:rsid w:val="0094778F"/>
    <w:pPr>
      <w:keepNext/>
      <w:keepLines/>
      <w:widowControl/>
      <w:pBdr>
        <w:bottom w:val="none" w:sz="0" w:space="0" w:color="auto"/>
      </w:pBdr>
      <w:suppressAutoHyphens w:val="0"/>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94778F"/>
    <w:pPr>
      <w:spacing w:after="100"/>
    </w:pPr>
  </w:style>
  <w:style w:type="paragraph" w:styleId="TOC2">
    <w:name w:val="toc 2"/>
    <w:basedOn w:val="Normal"/>
    <w:next w:val="Normal"/>
    <w:autoRedefine/>
    <w:uiPriority w:val="39"/>
    <w:unhideWhenUsed/>
    <w:rsid w:val="0094778F"/>
    <w:pPr>
      <w:spacing w:after="100"/>
      <w:ind w:left="280"/>
    </w:pPr>
  </w:style>
  <w:style w:type="paragraph" w:styleId="TOC3">
    <w:name w:val="toc 3"/>
    <w:basedOn w:val="Normal"/>
    <w:next w:val="Normal"/>
    <w:autoRedefine/>
    <w:uiPriority w:val="39"/>
    <w:unhideWhenUsed/>
    <w:rsid w:val="0094778F"/>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e Book of Malachi</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7</Pages>
  <Words>1851</Words>
  <Characters>105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alachi</vt:lpstr>
    </vt:vector>
  </TitlesOfParts>
  <Company>FEI Company</Company>
  <LinksUpToDate>false</LinksUpToDate>
  <CharactersWithSpaces>1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chi</dc:title>
  <dc:subject/>
  <dc:creator>Malachi the Prophet</dc:creator>
  <cp:lastModifiedBy>Frederick Littlefield</cp:lastModifiedBy>
  <cp:revision>10</cp:revision>
  <cp:lastPrinted>2016-10-29T05:15:00Z</cp:lastPrinted>
  <dcterms:created xsi:type="dcterms:W3CDTF">2016-10-29T03:33:00Z</dcterms:created>
  <dcterms:modified xsi:type="dcterms:W3CDTF">2016-12-29T09:11:00Z</dcterms:modified>
  <cp:category>A Bible for You to Study and make Notes With.</cp:category>
</cp:coreProperties>
</file>